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horzAnchor="margin" w:tblpXSpec="center" w:tblpY="-1425"/>
        <w:tblW w:w="12314" w:type="dxa"/>
        <w:shd w:val="clear" w:color="auto" w:fill="002060"/>
        <w:tblLayout w:type="fixed"/>
        <w:tblCellMar>
          <w:left w:w="0" w:type="dxa"/>
          <w:right w:w="0" w:type="dxa"/>
        </w:tblCellMar>
        <w:tblLook w:val="0000" w:firstRow="0" w:lastRow="0" w:firstColumn="0" w:lastColumn="0" w:noHBand="0" w:noVBand="0"/>
      </w:tblPr>
      <w:tblGrid>
        <w:gridCol w:w="6176"/>
        <w:gridCol w:w="6138"/>
      </w:tblGrid>
      <w:tr w:rsidR="00E77EDA" w14:paraId="525A1666" w14:textId="77777777" w:rsidTr="00B4709C">
        <w:trPr>
          <w:trHeight w:val="1424"/>
        </w:trPr>
        <w:tc>
          <w:tcPr>
            <w:tcW w:w="6176" w:type="dxa"/>
            <w:shd w:val="clear" w:color="auto" w:fill="002060"/>
          </w:tcPr>
          <w:p w14:paraId="4972DE27" w14:textId="312A6B41" w:rsidR="00E77EDA" w:rsidRPr="00E07643" w:rsidRDefault="00037CB7" w:rsidP="00E77EDA">
            <w:pPr>
              <w:jc w:val="center"/>
              <w:rPr>
                <w:highlight w:val="darkRed"/>
              </w:rPr>
            </w:pPr>
            <w:r>
              <w:rPr>
                <w:noProof/>
              </w:rPr>
              <w:drawing>
                <wp:anchor distT="0" distB="0" distL="114300" distR="114300" simplePos="0" relativeHeight="251658240" behindDoc="0" locked="0" layoutInCell="1" allowOverlap="1" wp14:anchorId="6C587E00" wp14:editId="73791447">
                  <wp:simplePos x="0" y="0"/>
                  <wp:positionH relativeFrom="margin">
                    <wp:posOffset>228600</wp:posOffset>
                  </wp:positionH>
                  <wp:positionV relativeFrom="margin">
                    <wp:posOffset>228600</wp:posOffset>
                  </wp:positionV>
                  <wp:extent cx="3632835" cy="467995"/>
                  <wp:effectExtent l="0" t="0" r="5715"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hz1Line_280.eps"/>
                          <pic:cNvPicPr/>
                        </pic:nvPicPr>
                        <pic:blipFill>
                          <a:blip r:embed="rId7" cstate="print">
                            <a:biLevel thresh="25000"/>
                            <a:extLst>
                              <a:ext uri="{28A0092B-C50C-407E-A947-70E740481C1C}">
                                <a14:useLocalDpi xmlns:a14="http://schemas.microsoft.com/office/drawing/2010/main" val="0"/>
                              </a:ext>
                            </a:extLst>
                          </a:blip>
                          <a:stretch>
                            <a:fillRect/>
                          </a:stretch>
                        </pic:blipFill>
                        <pic:spPr>
                          <a:xfrm>
                            <a:off x="0" y="0"/>
                            <a:ext cx="3632835" cy="467995"/>
                          </a:xfrm>
                          <a:prstGeom prst="rect">
                            <a:avLst/>
                          </a:prstGeom>
                        </pic:spPr>
                      </pic:pic>
                    </a:graphicData>
                  </a:graphic>
                  <wp14:sizeRelH relativeFrom="margin">
                    <wp14:pctWidth>0</wp14:pctWidth>
                  </wp14:sizeRelH>
                  <wp14:sizeRelV relativeFrom="margin">
                    <wp14:pctHeight>0</wp14:pctHeight>
                  </wp14:sizeRelV>
                </wp:anchor>
              </w:drawing>
            </w:r>
          </w:p>
        </w:tc>
        <w:tc>
          <w:tcPr>
            <w:tcW w:w="6138" w:type="dxa"/>
            <w:shd w:val="clear" w:color="auto" w:fill="002060"/>
            <w:vAlign w:val="center"/>
          </w:tcPr>
          <w:p w14:paraId="56C15802" w14:textId="56FFF39D" w:rsidR="00E77EDA" w:rsidRPr="00512681" w:rsidRDefault="00C35FD3" w:rsidP="00512681">
            <w:pPr>
              <w:jc w:val="center"/>
              <w:rPr>
                <w:b/>
                <w:noProof/>
                <w:sz w:val="40"/>
              </w:rPr>
            </w:pPr>
            <w:r>
              <w:rPr>
                <w:b/>
                <w:noProof/>
                <w:sz w:val="40"/>
              </w:rPr>
              <w:t>Machine Learning II</w:t>
            </w:r>
          </w:p>
        </w:tc>
      </w:tr>
    </w:tbl>
    <w:tbl>
      <w:tblPr>
        <w:tblW w:w="12762" w:type="dxa"/>
        <w:tblInd w:w="108" w:type="dxa"/>
        <w:tblLayout w:type="fixed"/>
        <w:tblLook w:val="0000" w:firstRow="0" w:lastRow="0" w:firstColumn="0" w:lastColumn="0" w:noHBand="0" w:noVBand="0"/>
      </w:tblPr>
      <w:tblGrid>
        <w:gridCol w:w="5288"/>
        <w:gridCol w:w="7474"/>
      </w:tblGrid>
      <w:tr w:rsidR="00056761" w:rsidRPr="000F10B7" w14:paraId="0D404098" w14:textId="77777777" w:rsidTr="00056761">
        <w:trPr>
          <w:trHeight w:val="522"/>
        </w:trPr>
        <w:tc>
          <w:tcPr>
            <w:tcW w:w="5288" w:type="dxa"/>
          </w:tcPr>
          <w:p w14:paraId="651A2071" w14:textId="77777777" w:rsidR="00AA0C34" w:rsidRDefault="00AA0C34" w:rsidP="00503A05">
            <w:pPr>
              <w:jc w:val="both"/>
              <w:rPr>
                <w:rFonts w:ascii="Arial" w:hAnsi="Arial" w:cs="Arial"/>
                <w:b/>
              </w:rPr>
            </w:pPr>
          </w:p>
          <w:p w14:paraId="365B83A4" w14:textId="68488643" w:rsidR="00AB5777" w:rsidRPr="000F10B7" w:rsidRDefault="00AB5777" w:rsidP="006B376F">
            <w:pPr>
              <w:ind w:firstLine="870"/>
              <w:jc w:val="both"/>
              <w:rPr>
                <w:b/>
              </w:rPr>
            </w:pPr>
            <w:r w:rsidRPr="000F10B7">
              <w:rPr>
                <w:rFonts w:ascii="Arial" w:hAnsi="Arial" w:cs="Arial"/>
                <w:b/>
              </w:rPr>
              <w:t>Homework #</w:t>
            </w:r>
            <w:r w:rsidR="006B376F">
              <w:rPr>
                <w:rFonts w:ascii="Arial" w:hAnsi="Arial" w:cs="Arial"/>
                <w:b/>
              </w:rPr>
              <w:t>2</w:t>
            </w:r>
          </w:p>
        </w:tc>
        <w:tc>
          <w:tcPr>
            <w:tcW w:w="7474" w:type="dxa"/>
          </w:tcPr>
          <w:p w14:paraId="192D9E99" w14:textId="77777777" w:rsidR="00056761" w:rsidRDefault="00056761" w:rsidP="00056761">
            <w:pPr>
              <w:jc w:val="both"/>
              <w:rPr>
                <w:rFonts w:ascii="Arial" w:hAnsi="Arial" w:cs="Arial"/>
                <w:b/>
              </w:rPr>
            </w:pPr>
          </w:p>
          <w:p w14:paraId="7E57E6DA" w14:textId="37F4FFA7" w:rsidR="00AB5777" w:rsidRPr="000F10B7" w:rsidRDefault="00AB5777" w:rsidP="004073A6">
            <w:pPr>
              <w:jc w:val="both"/>
              <w:rPr>
                <w:rFonts w:ascii="Arial" w:hAnsi="Arial" w:cs="Arial"/>
                <w:b/>
              </w:rPr>
            </w:pPr>
            <w:r>
              <w:rPr>
                <w:rFonts w:ascii="Arial" w:hAnsi="Arial" w:cs="Arial"/>
                <w:b/>
              </w:rPr>
              <w:t xml:space="preserve">Due: turned in by </w:t>
            </w:r>
            <w:r w:rsidR="009F1924">
              <w:rPr>
                <w:rFonts w:ascii="Arial" w:hAnsi="Arial" w:cs="Arial"/>
                <w:b/>
              </w:rPr>
              <w:t>Monday</w:t>
            </w:r>
            <w:r>
              <w:rPr>
                <w:rFonts w:ascii="Arial" w:hAnsi="Arial" w:cs="Arial"/>
                <w:b/>
              </w:rPr>
              <w:t xml:space="preserve"> </w:t>
            </w:r>
            <w:r w:rsidR="004404E7">
              <w:rPr>
                <w:rFonts w:ascii="Arial" w:hAnsi="Arial" w:cs="Arial"/>
                <w:b/>
              </w:rPr>
              <w:t>0</w:t>
            </w:r>
            <w:r w:rsidR="004073A6">
              <w:rPr>
                <w:rFonts w:ascii="Arial" w:hAnsi="Arial" w:cs="Arial"/>
                <w:b/>
              </w:rPr>
              <w:t>2</w:t>
            </w:r>
            <w:r>
              <w:rPr>
                <w:rFonts w:ascii="Arial" w:hAnsi="Arial" w:cs="Arial"/>
                <w:b/>
              </w:rPr>
              <w:t>/</w:t>
            </w:r>
            <w:r w:rsidR="004073A6">
              <w:rPr>
                <w:rFonts w:ascii="Arial" w:hAnsi="Arial" w:cs="Arial"/>
                <w:b/>
              </w:rPr>
              <w:t>1</w:t>
            </w:r>
            <w:r w:rsidR="00FC5762">
              <w:rPr>
                <w:rFonts w:ascii="Arial" w:hAnsi="Arial" w:cs="Arial"/>
                <w:b/>
              </w:rPr>
              <w:t>0</w:t>
            </w:r>
            <w:r>
              <w:rPr>
                <w:rFonts w:ascii="Arial" w:hAnsi="Arial" w:cs="Arial"/>
                <w:b/>
              </w:rPr>
              <w:t>/20</w:t>
            </w:r>
            <w:r w:rsidR="00FC5762">
              <w:rPr>
                <w:rFonts w:ascii="Arial" w:hAnsi="Arial" w:cs="Arial"/>
                <w:b/>
              </w:rPr>
              <w:t>20</w:t>
            </w:r>
            <w:r w:rsidR="00056761">
              <w:rPr>
                <w:rFonts w:ascii="Arial" w:hAnsi="Arial" w:cs="Arial"/>
                <w:b/>
              </w:rPr>
              <w:t xml:space="preserve"> before class</w:t>
            </w:r>
          </w:p>
        </w:tc>
      </w:tr>
    </w:tbl>
    <w:p w14:paraId="74FAC362" w14:textId="77777777" w:rsidR="00550234" w:rsidRDefault="00550234" w:rsidP="00550234"/>
    <w:p w14:paraId="53268155" w14:textId="77777777" w:rsidR="00550234" w:rsidRDefault="00550234" w:rsidP="00550234">
      <w:pPr>
        <w:jc w:val="center"/>
        <w:rPr>
          <w:sz w:val="96"/>
          <w:szCs w:val="96"/>
        </w:rPr>
      </w:pPr>
    </w:p>
    <w:p w14:paraId="073C881A" w14:textId="77777777" w:rsidR="005D09D9" w:rsidRDefault="005D09D9" w:rsidP="00550234">
      <w:pPr>
        <w:jc w:val="center"/>
        <w:rPr>
          <w:sz w:val="96"/>
          <w:szCs w:val="96"/>
        </w:rPr>
      </w:pPr>
    </w:p>
    <w:p w14:paraId="383E0857" w14:textId="77777777" w:rsidR="00550234" w:rsidRDefault="00550234" w:rsidP="00550234">
      <w:pPr>
        <w:jc w:val="center"/>
        <w:rPr>
          <w:sz w:val="96"/>
          <w:szCs w:val="96"/>
        </w:rPr>
      </w:pPr>
    </w:p>
    <w:p w14:paraId="3ED2C29A" w14:textId="7650F764" w:rsidR="00550234" w:rsidRDefault="00550234" w:rsidP="00550234">
      <w:pPr>
        <w:jc w:val="center"/>
        <w:rPr>
          <w:sz w:val="96"/>
          <w:szCs w:val="96"/>
        </w:rPr>
      </w:pPr>
      <w:r>
        <w:rPr>
          <w:sz w:val="96"/>
          <w:szCs w:val="96"/>
        </w:rPr>
        <w:t>___</w:t>
      </w:r>
      <w:r w:rsidR="00403517">
        <w:rPr>
          <w:sz w:val="96"/>
          <w:szCs w:val="96"/>
        </w:rPr>
        <w:t>___</w:t>
      </w:r>
      <w:r w:rsidR="00E73F64">
        <w:rPr>
          <w:sz w:val="96"/>
          <w:szCs w:val="96"/>
        </w:rPr>
        <w:t>Qiyu Wang</w:t>
      </w:r>
      <w:r w:rsidR="00403517">
        <w:rPr>
          <w:sz w:val="96"/>
          <w:szCs w:val="96"/>
        </w:rPr>
        <w:t>___</w:t>
      </w:r>
      <w:r>
        <w:rPr>
          <w:sz w:val="96"/>
          <w:szCs w:val="96"/>
        </w:rPr>
        <w:t>____</w:t>
      </w:r>
    </w:p>
    <w:p w14:paraId="36807559" w14:textId="77777777" w:rsidR="00550234" w:rsidRPr="005D09D9" w:rsidRDefault="00550234" w:rsidP="005D09D9">
      <w:pPr>
        <w:jc w:val="center"/>
        <w:rPr>
          <w:sz w:val="32"/>
          <w:szCs w:val="32"/>
        </w:rPr>
      </w:pPr>
      <w:r w:rsidRPr="00CD7A2A">
        <w:rPr>
          <w:sz w:val="32"/>
          <w:szCs w:val="32"/>
        </w:rPr>
        <w:t>(</w:t>
      </w:r>
      <w:r>
        <w:rPr>
          <w:sz w:val="32"/>
          <w:szCs w:val="32"/>
        </w:rPr>
        <w:t xml:space="preserve">put </w:t>
      </w:r>
      <w:r w:rsidRPr="00CD7A2A">
        <w:rPr>
          <w:sz w:val="32"/>
          <w:szCs w:val="32"/>
        </w:rPr>
        <w:t>your name</w:t>
      </w:r>
      <w:r>
        <w:rPr>
          <w:sz w:val="32"/>
          <w:szCs w:val="32"/>
        </w:rPr>
        <w:t xml:space="preserve"> above</w:t>
      </w:r>
      <w:r w:rsidRPr="00CD7A2A">
        <w:rPr>
          <w:sz w:val="32"/>
          <w:szCs w:val="32"/>
        </w:rPr>
        <w:t>)</w:t>
      </w:r>
    </w:p>
    <w:p w14:paraId="7922A448" w14:textId="77777777" w:rsidR="005D09D9" w:rsidRDefault="005D09D9">
      <w:pPr>
        <w:rPr>
          <w:sz w:val="96"/>
          <w:szCs w:val="96"/>
        </w:rPr>
      </w:pPr>
      <w:r>
        <w:rPr>
          <w:sz w:val="96"/>
          <w:szCs w:val="96"/>
        </w:rPr>
        <w:br w:type="page"/>
      </w:r>
    </w:p>
    <w:p w14:paraId="41054CE7" w14:textId="77777777" w:rsidR="00550234" w:rsidRDefault="00550234" w:rsidP="00550234">
      <w:pPr>
        <w:rPr>
          <w:sz w:val="56"/>
          <w:szCs w:val="56"/>
        </w:rPr>
      </w:pPr>
    </w:p>
    <w:p w14:paraId="0363FF61" w14:textId="77777777" w:rsidR="00550234" w:rsidRDefault="00550234" w:rsidP="00550234">
      <w:pPr>
        <w:rPr>
          <w:sz w:val="56"/>
          <w:szCs w:val="56"/>
        </w:rPr>
      </w:pPr>
    </w:p>
    <w:p w14:paraId="2E48EE54" w14:textId="77777777" w:rsidR="00550234" w:rsidRDefault="00550234" w:rsidP="00550234">
      <w:pPr>
        <w:rPr>
          <w:sz w:val="56"/>
          <w:szCs w:val="56"/>
        </w:rPr>
      </w:pPr>
    </w:p>
    <w:p w14:paraId="3EEBC7EF" w14:textId="77777777" w:rsidR="00550234" w:rsidRDefault="00550234" w:rsidP="00550234">
      <w:pPr>
        <w:rPr>
          <w:sz w:val="56"/>
          <w:szCs w:val="56"/>
        </w:rPr>
      </w:pPr>
    </w:p>
    <w:p w14:paraId="7661F73C" w14:textId="77777777" w:rsidR="00550234" w:rsidRDefault="00550234" w:rsidP="00550234">
      <w:pPr>
        <w:rPr>
          <w:sz w:val="56"/>
          <w:szCs w:val="56"/>
        </w:rPr>
      </w:pPr>
    </w:p>
    <w:p w14:paraId="2756A9B7" w14:textId="77777777" w:rsidR="00550234" w:rsidRDefault="00550234" w:rsidP="00550234">
      <w:pPr>
        <w:rPr>
          <w:sz w:val="56"/>
          <w:szCs w:val="56"/>
        </w:rPr>
      </w:pPr>
    </w:p>
    <w:p w14:paraId="42B9A121" w14:textId="77777777" w:rsidR="00550234" w:rsidRDefault="00550234" w:rsidP="00550234">
      <w:pPr>
        <w:rPr>
          <w:sz w:val="56"/>
          <w:szCs w:val="56"/>
        </w:rPr>
      </w:pPr>
    </w:p>
    <w:p w14:paraId="66674C0C" w14:textId="77777777" w:rsidR="00550234" w:rsidRDefault="00550234" w:rsidP="00550234">
      <w:pPr>
        <w:rPr>
          <w:sz w:val="56"/>
          <w:szCs w:val="56"/>
        </w:rPr>
      </w:pPr>
    </w:p>
    <w:p w14:paraId="23DD5921" w14:textId="77777777" w:rsidR="00550234" w:rsidRDefault="00550234" w:rsidP="00550234">
      <w:pPr>
        <w:rPr>
          <w:sz w:val="56"/>
          <w:szCs w:val="56"/>
        </w:rPr>
      </w:pPr>
    </w:p>
    <w:p w14:paraId="7DB1089F" w14:textId="3CC51B10" w:rsidR="00550234" w:rsidRDefault="00B21C7A" w:rsidP="00550234">
      <w:pPr>
        <w:jc w:val="center"/>
        <w:rPr>
          <w:sz w:val="56"/>
          <w:szCs w:val="56"/>
        </w:rPr>
      </w:pPr>
      <w:r>
        <w:rPr>
          <w:sz w:val="56"/>
          <w:szCs w:val="56"/>
        </w:rPr>
        <w:t>Total grade:   __</w:t>
      </w:r>
      <w:r w:rsidR="00403517">
        <w:rPr>
          <w:sz w:val="56"/>
          <w:szCs w:val="56"/>
        </w:rPr>
        <w:t>___</w:t>
      </w:r>
      <w:r w:rsidR="00550234">
        <w:rPr>
          <w:sz w:val="56"/>
          <w:szCs w:val="56"/>
        </w:rPr>
        <w:t xml:space="preserve">__ out of </w:t>
      </w:r>
      <w:r w:rsidR="00867346">
        <w:rPr>
          <w:sz w:val="56"/>
          <w:szCs w:val="56"/>
        </w:rPr>
        <w:t>___</w:t>
      </w:r>
      <w:r w:rsidR="00D27BF1">
        <w:rPr>
          <w:sz w:val="56"/>
          <w:szCs w:val="56"/>
        </w:rPr>
        <w:t>100</w:t>
      </w:r>
      <w:r w:rsidR="00867346">
        <w:rPr>
          <w:sz w:val="56"/>
          <w:szCs w:val="56"/>
        </w:rPr>
        <w:t>___</w:t>
      </w:r>
      <w:r w:rsidR="00550234">
        <w:rPr>
          <w:sz w:val="56"/>
          <w:szCs w:val="56"/>
        </w:rPr>
        <w:t xml:space="preserve"> points</w:t>
      </w:r>
    </w:p>
    <w:p w14:paraId="0BA4C077" w14:textId="77777777" w:rsidR="005D09D9" w:rsidRDefault="005D09D9">
      <w:pPr>
        <w:rPr>
          <w:sz w:val="56"/>
          <w:szCs w:val="56"/>
        </w:rPr>
      </w:pPr>
      <w:r>
        <w:rPr>
          <w:sz w:val="56"/>
          <w:szCs w:val="56"/>
        </w:rPr>
        <w:br w:type="page"/>
      </w:r>
    </w:p>
    <w:p w14:paraId="7A7EFD73" w14:textId="4D36E4EA" w:rsidR="002D354D" w:rsidRDefault="00241B07" w:rsidP="00245AEF">
      <w:pPr>
        <w:pStyle w:val="NormalWeb"/>
        <w:jc w:val="both"/>
        <w:rPr>
          <w:b/>
          <w:i/>
          <w:iCs/>
        </w:rPr>
      </w:pPr>
      <w:r w:rsidRPr="005245EB">
        <w:rPr>
          <w:b/>
          <w:i/>
          <w:iCs/>
        </w:rPr>
        <w:lastRenderedPageBreak/>
        <w:t>Please answer the</w:t>
      </w:r>
      <w:r w:rsidR="00161B39">
        <w:rPr>
          <w:b/>
          <w:i/>
          <w:iCs/>
        </w:rPr>
        <w:t xml:space="preserve"> following questions</w:t>
      </w:r>
      <w:r w:rsidRPr="005245EB">
        <w:rPr>
          <w:b/>
          <w:i/>
          <w:iCs/>
        </w:rPr>
        <w:t xml:space="preserve"> </w:t>
      </w:r>
      <w:r w:rsidR="00CE1067" w:rsidRPr="005245EB">
        <w:rPr>
          <w:b/>
          <w:i/>
          <w:iCs/>
        </w:rPr>
        <w:t xml:space="preserve">and </w:t>
      </w:r>
      <w:r w:rsidR="00CE1067" w:rsidRPr="00CE1067">
        <w:rPr>
          <w:b/>
          <w:i/>
          <w:iCs/>
        </w:rPr>
        <w:t xml:space="preserve">submit your assignment </w:t>
      </w:r>
      <w:r w:rsidR="00CE1067">
        <w:rPr>
          <w:b/>
          <w:i/>
          <w:iCs/>
        </w:rPr>
        <w:t xml:space="preserve">as a single PDF file by </w:t>
      </w:r>
      <w:r w:rsidR="00CE1067" w:rsidRPr="00CE1067">
        <w:rPr>
          <w:b/>
          <w:i/>
          <w:iCs/>
        </w:rPr>
        <w:t>uploading it to the HW</w:t>
      </w:r>
      <w:r w:rsidR="006B376F">
        <w:rPr>
          <w:b/>
          <w:i/>
          <w:iCs/>
        </w:rPr>
        <w:t>2</w:t>
      </w:r>
      <w:r w:rsidR="00CE1067" w:rsidRPr="00CE1067">
        <w:rPr>
          <w:b/>
          <w:i/>
          <w:iCs/>
        </w:rPr>
        <w:t xml:space="preserve"> drop-box on the course website. </w:t>
      </w:r>
    </w:p>
    <w:p w14:paraId="4A783CB8" w14:textId="7E75710D" w:rsidR="00364B9F" w:rsidRPr="00245AEF" w:rsidRDefault="002D354D" w:rsidP="00245AEF">
      <w:pPr>
        <w:pStyle w:val="NormalWeb"/>
        <w:jc w:val="both"/>
        <w:rPr>
          <w:b/>
          <w:i/>
          <w:iCs/>
        </w:rPr>
      </w:pPr>
      <w:r>
        <w:rPr>
          <w:b/>
          <w:i/>
          <w:iCs/>
        </w:rPr>
        <w:t>I</w:t>
      </w:r>
      <w:r w:rsidRPr="002D354D">
        <w:rPr>
          <w:b/>
          <w:i/>
          <w:iCs/>
        </w:rPr>
        <w:t>f you use others' work as part of your answer, please properly cite your source.</w:t>
      </w:r>
    </w:p>
    <w:p w14:paraId="03B49ED7" w14:textId="0A10DA65" w:rsidR="00F23432" w:rsidRPr="00875007" w:rsidRDefault="00F23432" w:rsidP="00F23432">
      <w:pPr>
        <w:pStyle w:val="Heading1"/>
        <w:rPr>
          <w:rFonts w:ascii="Times New Roman" w:hAnsi="Times New Roman" w:cs="Times New Roman"/>
          <w:b/>
          <w:color w:val="auto"/>
        </w:rPr>
      </w:pPr>
      <w:r w:rsidRPr="00875007">
        <w:rPr>
          <w:rFonts w:ascii="Times New Roman" w:hAnsi="Times New Roman" w:cs="Times New Roman"/>
          <w:b/>
          <w:color w:val="auto"/>
        </w:rPr>
        <w:t xml:space="preserve">Part I. Hands on </w:t>
      </w:r>
      <w:r>
        <w:rPr>
          <w:rFonts w:ascii="Times New Roman" w:hAnsi="Times New Roman" w:cs="Times New Roman"/>
          <w:b/>
          <w:color w:val="auto"/>
        </w:rPr>
        <w:t>(</w:t>
      </w:r>
      <w:r w:rsidR="00161B39">
        <w:rPr>
          <w:rFonts w:ascii="Times New Roman" w:hAnsi="Times New Roman" w:cs="Times New Roman"/>
          <w:b/>
          <w:color w:val="auto"/>
        </w:rPr>
        <w:t>10</w:t>
      </w:r>
      <w:r w:rsidR="004073A6">
        <w:rPr>
          <w:rFonts w:ascii="Times New Roman" w:hAnsi="Times New Roman" w:cs="Times New Roman"/>
          <w:b/>
          <w:color w:val="auto"/>
        </w:rPr>
        <w:t>0</w:t>
      </w:r>
      <w:r>
        <w:rPr>
          <w:rFonts w:ascii="Times New Roman" w:hAnsi="Times New Roman" w:cs="Times New Roman"/>
          <w:b/>
          <w:color w:val="auto"/>
        </w:rPr>
        <w:t xml:space="preserve"> points)</w:t>
      </w:r>
    </w:p>
    <w:p w14:paraId="7106FAD2" w14:textId="31F8B0C2" w:rsidR="006A1D3D" w:rsidRDefault="006A1D3D" w:rsidP="007573B3">
      <w:pPr>
        <w:rPr>
          <w:b/>
        </w:rPr>
      </w:pPr>
    </w:p>
    <w:p w14:paraId="38E7B193" w14:textId="55C10E76" w:rsidR="00B941DF" w:rsidRDefault="00CA61AE" w:rsidP="00CA61AE">
      <w:pPr>
        <w:ind w:firstLine="360"/>
      </w:pPr>
      <w:r w:rsidRPr="00CA61AE">
        <w:rPr>
          <w:b/>
        </w:rPr>
        <w:t>1</w:t>
      </w:r>
      <w:r w:rsidR="006344D3" w:rsidRPr="00CA61AE">
        <w:rPr>
          <w:b/>
        </w:rPr>
        <w:t xml:space="preserve">. </w:t>
      </w:r>
      <w:r w:rsidR="002D354D">
        <w:rPr>
          <w:b/>
        </w:rPr>
        <w:t>Analyze the Titanic Dataset using pyspark.ml</w:t>
      </w:r>
      <w:r>
        <w:rPr>
          <w:b/>
        </w:rPr>
        <w:t xml:space="preserve"> (</w:t>
      </w:r>
      <w:r w:rsidR="00161B39">
        <w:rPr>
          <w:b/>
        </w:rPr>
        <w:t>100</w:t>
      </w:r>
      <w:r>
        <w:rPr>
          <w:b/>
        </w:rPr>
        <w:t xml:space="preserve"> points)</w:t>
      </w:r>
    </w:p>
    <w:p w14:paraId="345A4C59" w14:textId="10742399" w:rsidR="00CA61AE" w:rsidRDefault="00CA61AE" w:rsidP="00CA61AE"/>
    <w:p w14:paraId="178C6BAF" w14:textId="182AD1C5" w:rsidR="00CA61AE" w:rsidRDefault="002D354D" w:rsidP="00FD0F89">
      <w:pPr>
        <w:ind w:left="720"/>
      </w:pPr>
      <w:r>
        <w:t xml:space="preserve">This is a popular dataset for machine learning. A description of the dataset can be found at </w:t>
      </w:r>
      <w:hyperlink r:id="rId8" w:history="1">
        <w:r w:rsidRPr="00287453">
          <w:rPr>
            <w:rStyle w:val="Hyperlink"/>
          </w:rPr>
          <w:t>https://www.kaggle.com/c/titanic/data</w:t>
        </w:r>
      </w:hyperlink>
      <w:r>
        <w:t xml:space="preserve"> </w:t>
      </w:r>
      <w:r w:rsidR="00A26072">
        <w:t xml:space="preserve">(our dataset corresponds to the train.csv file from Kaggle). </w:t>
      </w:r>
      <w:r>
        <w:t xml:space="preserve">You should train a logistic regression model using this dataset and the pyspark.ml package. The goal is to predict for each passenger whether he/she survive the Titanic tragedy as well as to use the pipeline and feature functionality of pyspark.ml. </w:t>
      </w:r>
    </w:p>
    <w:p w14:paraId="2D3579B1" w14:textId="77777777" w:rsidR="00A63D2F" w:rsidRPr="00CA61AE" w:rsidRDefault="00A63D2F" w:rsidP="00FD0F89">
      <w:pPr>
        <w:ind w:left="720"/>
      </w:pPr>
    </w:p>
    <w:p w14:paraId="4FDDDEAA" w14:textId="41DD1ABA" w:rsidR="000A5364" w:rsidRDefault="000A5364" w:rsidP="005245EB">
      <w:pPr>
        <w:ind w:left="720"/>
      </w:pPr>
      <w:r w:rsidRPr="005245EB">
        <w:rPr>
          <w:b/>
        </w:rPr>
        <w:t>Step 1</w:t>
      </w:r>
      <w:r w:rsidR="005245EB">
        <w:rPr>
          <w:b/>
        </w:rPr>
        <w:t xml:space="preserve"> </w:t>
      </w:r>
      <w:r w:rsidR="005245EB" w:rsidRPr="005245EB">
        <w:t>(</w:t>
      </w:r>
      <w:r w:rsidR="00161B39">
        <w:t>8</w:t>
      </w:r>
      <w:r w:rsidR="005245EB" w:rsidRPr="005245EB">
        <w:t xml:space="preserve"> points)</w:t>
      </w:r>
      <w:r w:rsidRPr="005245EB">
        <w:t xml:space="preserve">: </w:t>
      </w:r>
      <w:r w:rsidR="006F5699">
        <w:t>The goal of this step is to r</w:t>
      </w:r>
      <w:r>
        <w:t xml:space="preserve">ead </w:t>
      </w:r>
      <w:r w:rsidR="006F5699">
        <w:t xml:space="preserve">the </w:t>
      </w:r>
      <w:r>
        <w:t>data from the local folder</w:t>
      </w:r>
      <w:r w:rsidR="005245EB">
        <w:t xml:space="preserve">. </w:t>
      </w:r>
      <w:r>
        <w:t>You should infer the schema (e.g., columns) from the csv file</w:t>
      </w:r>
      <w:r w:rsidR="005245EB">
        <w:t>.</w:t>
      </w:r>
      <w:r w:rsidR="00BC2CF2">
        <w:t xml:space="preserve"> Tip: explore the spark_csv package from databricks. </w:t>
      </w:r>
    </w:p>
    <w:p w14:paraId="4D48BC49" w14:textId="6CE96F9C" w:rsidR="000A5364" w:rsidRDefault="000F64C0" w:rsidP="005245EB">
      <w:pPr>
        <w:ind w:left="720"/>
      </w:pPr>
      <w:r>
        <w:rPr>
          <w:noProof/>
        </w:rPr>
        <w:drawing>
          <wp:inline distT="0" distB="0" distL="0" distR="0" wp14:anchorId="21E07593" wp14:editId="51699DC9">
            <wp:extent cx="6164580" cy="1864163"/>
            <wp:effectExtent l="0" t="0" r="762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6167" cy="1867667"/>
                    </a:xfrm>
                    <a:prstGeom prst="rect">
                      <a:avLst/>
                    </a:prstGeom>
                  </pic:spPr>
                </pic:pic>
              </a:graphicData>
            </a:graphic>
          </wp:inline>
        </w:drawing>
      </w:r>
    </w:p>
    <w:p w14:paraId="526BB167" w14:textId="77777777" w:rsidR="004722C3" w:rsidRDefault="004722C3" w:rsidP="005245EB">
      <w:pPr>
        <w:ind w:left="720"/>
      </w:pPr>
    </w:p>
    <w:p w14:paraId="1EB9C392" w14:textId="74D44A82" w:rsidR="000A5364" w:rsidRDefault="006F5699" w:rsidP="005245EB">
      <w:pPr>
        <w:ind w:left="720"/>
      </w:pPr>
      <w:r w:rsidRPr="005245EB">
        <w:rPr>
          <w:b/>
        </w:rPr>
        <w:t>Step 2</w:t>
      </w:r>
      <w:r w:rsidR="005245EB">
        <w:rPr>
          <w:b/>
        </w:rPr>
        <w:t xml:space="preserve"> </w:t>
      </w:r>
      <w:r w:rsidR="005245EB" w:rsidRPr="005245EB">
        <w:t>(</w:t>
      </w:r>
      <w:r w:rsidR="004073A6">
        <w:t>1</w:t>
      </w:r>
      <w:r w:rsidR="00161B39">
        <w:t>5</w:t>
      </w:r>
      <w:r w:rsidR="005245EB" w:rsidRPr="005245EB">
        <w:t xml:space="preserve"> points): </w:t>
      </w:r>
      <w:r>
        <w:t>The goal of this step is to familiarize yourself with the dataset. This step is useful in detecting data problems, informing the data engineering steps, and informing the feature selection processes. You should</w:t>
      </w:r>
      <w:r w:rsidR="00F63912">
        <w:t>:</w:t>
      </w:r>
    </w:p>
    <w:p w14:paraId="7E04DF22" w14:textId="3B0A537C" w:rsidR="006F5699" w:rsidRDefault="006F5699" w:rsidP="005245EB">
      <w:pPr>
        <w:pStyle w:val="ListParagraph"/>
        <w:numPr>
          <w:ilvl w:val="0"/>
          <w:numId w:val="28"/>
        </w:numPr>
        <w:ind w:left="1800"/>
      </w:pPr>
      <w:r>
        <w:t xml:space="preserve">Print </w:t>
      </w:r>
      <w:r w:rsidR="00BC2CF2">
        <w:t xml:space="preserve">the dataset </w:t>
      </w:r>
      <w:r>
        <w:t>and verify th</w:t>
      </w:r>
      <w:r w:rsidR="00BC2CF2">
        <w:t>at the</w:t>
      </w:r>
      <w:r>
        <w:t xml:space="preserve"> schema</w:t>
      </w:r>
      <w:r w:rsidR="00BC2CF2">
        <w:t xml:space="preserve"> contains all the variables. </w:t>
      </w:r>
    </w:p>
    <w:p w14:paraId="16319776" w14:textId="77777777" w:rsidR="000664D2" w:rsidRDefault="000664D2" w:rsidP="000664D2">
      <w:pPr>
        <w:pStyle w:val="ListParagraph"/>
        <w:ind w:left="1800"/>
      </w:pPr>
    </w:p>
    <w:p w14:paraId="2302C1E3" w14:textId="6077499A" w:rsidR="00B579EE" w:rsidRDefault="00B579EE" w:rsidP="00B579EE">
      <w:pPr>
        <w:pStyle w:val="ListParagraph"/>
        <w:ind w:left="1800"/>
      </w:pPr>
      <w:r>
        <w:t xml:space="preserve">Yes, all the schema matches as shown </w:t>
      </w:r>
      <w:r w:rsidR="00520366">
        <w:t>above and below</w:t>
      </w:r>
      <w:r w:rsidR="0088295C">
        <w:t>, in terms of</w:t>
      </w:r>
      <w:r w:rsidR="009346B9" w:rsidRPr="009346B9">
        <w:t xml:space="preserve"> </w:t>
      </w:r>
      <w:r w:rsidR="009346B9">
        <w:t>both</w:t>
      </w:r>
      <w:r w:rsidR="0088295C">
        <w:t xml:space="preserve"> data types and </w:t>
      </w:r>
      <w:r w:rsidR="009346B9">
        <w:t>labels.</w:t>
      </w:r>
    </w:p>
    <w:p w14:paraId="6FBD6A6D" w14:textId="77777777" w:rsidR="00B579EE" w:rsidRDefault="00B579EE" w:rsidP="00B579EE">
      <w:pPr>
        <w:pStyle w:val="ListParagraph"/>
        <w:ind w:left="1800"/>
      </w:pPr>
    </w:p>
    <w:p w14:paraId="66638E9F" w14:textId="6CFDB906" w:rsidR="006F5699" w:rsidRDefault="006F5699" w:rsidP="005245EB">
      <w:pPr>
        <w:pStyle w:val="ListParagraph"/>
        <w:numPr>
          <w:ilvl w:val="0"/>
          <w:numId w:val="28"/>
        </w:numPr>
        <w:ind w:left="1800"/>
      </w:pPr>
      <w:r>
        <w:t xml:space="preserve">Print the first 10 rows from the dataset. </w:t>
      </w:r>
    </w:p>
    <w:p w14:paraId="6B0F27A9" w14:textId="3A30C011" w:rsidR="00614AE8" w:rsidRDefault="003C31C4" w:rsidP="000664D2">
      <w:pPr>
        <w:pStyle w:val="ListParagraph"/>
        <w:ind w:left="1800"/>
      </w:pPr>
      <w:r>
        <w:rPr>
          <w:noProof/>
        </w:rPr>
        <w:drawing>
          <wp:inline distT="0" distB="0" distL="0" distR="0" wp14:anchorId="3C4F5BDF" wp14:editId="6F7239E2">
            <wp:extent cx="5556173" cy="181247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4827" cy="1821818"/>
                    </a:xfrm>
                    <a:prstGeom prst="rect">
                      <a:avLst/>
                    </a:prstGeom>
                  </pic:spPr>
                </pic:pic>
              </a:graphicData>
            </a:graphic>
          </wp:inline>
        </w:drawing>
      </w:r>
    </w:p>
    <w:p w14:paraId="56897CBA" w14:textId="77777777" w:rsidR="00614AE8" w:rsidRDefault="00614AE8" w:rsidP="003C31C4">
      <w:pPr>
        <w:pStyle w:val="ListParagraph"/>
        <w:ind w:left="1800"/>
      </w:pPr>
    </w:p>
    <w:p w14:paraId="7C0AAB3B" w14:textId="03E8B038" w:rsidR="006F5699" w:rsidRDefault="006F5699" w:rsidP="005245EB">
      <w:pPr>
        <w:pStyle w:val="ListParagraph"/>
        <w:numPr>
          <w:ilvl w:val="0"/>
          <w:numId w:val="28"/>
        </w:numPr>
        <w:ind w:left="1800"/>
      </w:pPr>
      <w:r>
        <w:lastRenderedPageBreak/>
        <w:t xml:space="preserve">Obtain summary statistics for all variables in the dataframe. Pay attention to whether there are missing data as well as whether the field appears to be continuous or discrete. </w:t>
      </w:r>
    </w:p>
    <w:p w14:paraId="10BD09C5" w14:textId="40F2F64C" w:rsidR="00FD06F1" w:rsidRDefault="00C56469" w:rsidP="00FD06F1">
      <w:pPr>
        <w:pStyle w:val="ListParagraph"/>
        <w:ind w:left="1800"/>
      </w:pPr>
      <w:r>
        <w:rPr>
          <w:noProof/>
        </w:rPr>
        <w:drawing>
          <wp:inline distT="0" distB="0" distL="0" distR="0" wp14:anchorId="2F9B36D9" wp14:editId="300ACCB0">
            <wp:extent cx="5079792" cy="903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4510"/>
                    <a:stretch/>
                  </pic:blipFill>
                  <pic:spPr bwMode="auto">
                    <a:xfrm>
                      <a:off x="0" y="0"/>
                      <a:ext cx="5207162" cy="926170"/>
                    </a:xfrm>
                    <a:prstGeom prst="rect">
                      <a:avLst/>
                    </a:prstGeom>
                    <a:ln>
                      <a:noFill/>
                    </a:ln>
                    <a:extLst>
                      <a:ext uri="{53640926-AAD7-44D8-BBD7-CCE9431645EC}">
                        <a14:shadowObscured xmlns:a14="http://schemas.microsoft.com/office/drawing/2010/main"/>
                      </a:ext>
                    </a:extLst>
                  </pic:spPr>
                </pic:pic>
              </a:graphicData>
            </a:graphic>
          </wp:inline>
        </w:drawing>
      </w:r>
    </w:p>
    <w:p w14:paraId="43DF8A5D" w14:textId="4E2B5E0F" w:rsidR="00230520" w:rsidRDefault="00230520" w:rsidP="00FD06F1">
      <w:pPr>
        <w:pStyle w:val="ListParagraph"/>
        <w:ind w:left="1800"/>
      </w:pPr>
      <w:r>
        <w:rPr>
          <w:noProof/>
        </w:rPr>
        <w:drawing>
          <wp:inline distT="0" distB="0" distL="0" distR="0" wp14:anchorId="567928C0" wp14:editId="2CD1601D">
            <wp:extent cx="5086311" cy="109401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14681" cy="1100117"/>
                    </a:xfrm>
                    <a:prstGeom prst="rect">
                      <a:avLst/>
                    </a:prstGeom>
                  </pic:spPr>
                </pic:pic>
              </a:graphicData>
            </a:graphic>
          </wp:inline>
        </w:drawing>
      </w:r>
    </w:p>
    <w:p w14:paraId="70C431B9" w14:textId="606909E2" w:rsidR="00460148" w:rsidRDefault="008230B8" w:rsidP="00FD06F1">
      <w:pPr>
        <w:pStyle w:val="ListParagraph"/>
        <w:ind w:left="1800"/>
      </w:pPr>
      <w:r>
        <w:t xml:space="preserve">From the summary statistics table above, we notice that </w:t>
      </w:r>
      <w:r w:rsidR="009F6D5B">
        <w:t xml:space="preserve">three columns have missing values, where Age has </w:t>
      </w:r>
      <w:r w:rsidR="000F3F17" w:rsidRPr="000F3F17">
        <w:t>177</w:t>
      </w:r>
      <w:r w:rsidR="000F3F17">
        <w:t xml:space="preserve"> missing values, </w:t>
      </w:r>
      <w:r w:rsidR="000F3F17" w:rsidRPr="000F3F17">
        <w:t>Cabin</w:t>
      </w:r>
      <w:r w:rsidR="000F3F17">
        <w:t xml:space="preserve"> has </w:t>
      </w:r>
      <w:r w:rsidR="000F3F17" w:rsidRPr="000F3F17">
        <w:t>687</w:t>
      </w:r>
      <w:r w:rsidR="000F3F17">
        <w:t xml:space="preserve"> missing values, and </w:t>
      </w:r>
      <w:r w:rsidR="000F3F17" w:rsidRPr="000F3F17">
        <w:t>Embarked</w:t>
      </w:r>
      <w:r w:rsidR="000F3F17">
        <w:t xml:space="preserve"> has 2 missing values.</w:t>
      </w:r>
    </w:p>
    <w:p w14:paraId="38AD05B5" w14:textId="60C0CC17" w:rsidR="00674C64" w:rsidRDefault="00674C64" w:rsidP="00FD06F1">
      <w:pPr>
        <w:pStyle w:val="ListParagraph"/>
        <w:ind w:left="1800"/>
      </w:pPr>
    </w:p>
    <w:p w14:paraId="1A9B13BA" w14:textId="60B56705" w:rsidR="00614AE8" w:rsidRDefault="00C3336F" w:rsidP="004722C3">
      <w:pPr>
        <w:pStyle w:val="ListParagraph"/>
        <w:ind w:left="1800"/>
      </w:pPr>
      <w:r>
        <w:t xml:space="preserve">Based on the top 10 rows and schema, we </w:t>
      </w:r>
      <w:r w:rsidR="00942BB8">
        <w:t>notice that</w:t>
      </w:r>
      <w:r w:rsidR="00942BB8" w:rsidRPr="00942BB8">
        <w:t xml:space="preserve"> </w:t>
      </w:r>
      <w:r w:rsidR="00BC142E">
        <w:t xml:space="preserve">‘Pclass’, </w:t>
      </w:r>
      <w:r w:rsidR="00942BB8" w:rsidRPr="00942BB8">
        <w:t>'Survived'</w:t>
      </w:r>
      <w:r w:rsidR="00942BB8">
        <w:t xml:space="preserve">, </w:t>
      </w:r>
      <w:r w:rsidR="00942BB8" w:rsidRPr="00942BB8">
        <w:t>'Age'</w:t>
      </w:r>
      <w:r w:rsidR="00511662" w:rsidRPr="00942BB8">
        <w:t>, 'SibSp', 'Parch'</w:t>
      </w:r>
      <w:r w:rsidR="00511662">
        <w:t xml:space="preserve"> are discrete variables, and </w:t>
      </w:r>
      <w:r w:rsidR="00B602B9">
        <w:t>‘</w:t>
      </w:r>
      <w:r w:rsidR="00EA6E78">
        <w:t>Fare</w:t>
      </w:r>
      <w:r w:rsidR="00B602B9">
        <w:t>’</w:t>
      </w:r>
      <w:r w:rsidR="00EA6E78">
        <w:t xml:space="preserve"> is </w:t>
      </w:r>
      <w:r w:rsidR="00EA6E78">
        <w:t>continuous</w:t>
      </w:r>
      <w:r w:rsidR="004722C3">
        <w:t>. The rest are categorical variables.</w:t>
      </w:r>
    </w:p>
    <w:p w14:paraId="7B7A41B7" w14:textId="77777777" w:rsidR="00747296" w:rsidRDefault="00747296" w:rsidP="00FD06F1">
      <w:pPr>
        <w:pStyle w:val="ListParagraph"/>
        <w:ind w:left="1800"/>
      </w:pPr>
    </w:p>
    <w:p w14:paraId="3C65AEF8" w14:textId="670E9709" w:rsidR="00D04604" w:rsidRDefault="006F5699" w:rsidP="00D04604">
      <w:pPr>
        <w:pStyle w:val="ListParagraph"/>
        <w:numPr>
          <w:ilvl w:val="0"/>
          <w:numId w:val="28"/>
        </w:numPr>
        <w:ind w:left="1800"/>
      </w:pPr>
      <w:r>
        <w:t>For each of the string columns (except name and ticket), print the count of the 10 most frequent values ordered by descending order of frequency.</w:t>
      </w:r>
    </w:p>
    <w:p w14:paraId="35C524F6" w14:textId="77777777" w:rsidR="000664D2" w:rsidRDefault="000664D2" w:rsidP="000664D2">
      <w:pPr>
        <w:pStyle w:val="ListParagraph"/>
        <w:ind w:left="1800"/>
      </w:pPr>
    </w:p>
    <w:p w14:paraId="5FBFD589" w14:textId="51B95690" w:rsidR="00B602B9" w:rsidRDefault="00C94A01" w:rsidP="00B602B9">
      <w:pPr>
        <w:pStyle w:val="ListParagraph"/>
        <w:ind w:left="1800"/>
      </w:pPr>
      <w:r>
        <w:t xml:space="preserve">The </w:t>
      </w:r>
      <w:r w:rsidR="006D3C18" w:rsidRPr="006D3C18">
        <w:t>PassengerId</w:t>
      </w:r>
      <w:r w:rsidR="006D3C18">
        <w:t xml:space="preserve"> and Name presented as unique identifier in this dataset, where each instance has only one </w:t>
      </w:r>
      <w:r w:rsidR="002F6779">
        <w:t>occurrence.</w:t>
      </w:r>
    </w:p>
    <w:p w14:paraId="4E3AC5B4" w14:textId="09B34F05" w:rsidR="002F6779" w:rsidRDefault="002F6779" w:rsidP="00B602B9">
      <w:pPr>
        <w:pStyle w:val="ListParagraph"/>
        <w:ind w:left="1800"/>
      </w:pPr>
      <w:r>
        <w:rPr>
          <w:noProof/>
        </w:rPr>
        <w:drawing>
          <wp:inline distT="0" distB="0" distL="0" distR="0" wp14:anchorId="287F0A17" wp14:editId="1EDB9DF5">
            <wp:extent cx="3292929" cy="88587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95820" cy="913550"/>
                    </a:xfrm>
                    <a:prstGeom prst="rect">
                      <a:avLst/>
                    </a:prstGeom>
                  </pic:spPr>
                </pic:pic>
              </a:graphicData>
            </a:graphic>
          </wp:inline>
        </w:drawing>
      </w:r>
    </w:p>
    <w:p w14:paraId="3EEB3966" w14:textId="473743BE" w:rsidR="002F6779" w:rsidRDefault="002F6779" w:rsidP="00B602B9">
      <w:pPr>
        <w:pStyle w:val="ListParagraph"/>
        <w:ind w:left="1800"/>
      </w:pPr>
      <w:r>
        <w:t>For Sex, male has more count of 577, and female has 314.</w:t>
      </w:r>
    </w:p>
    <w:p w14:paraId="2E2EA931" w14:textId="617CADA6" w:rsidR="002F6779" w:rsidRDefault="00AF1E14" w:rsidP="00B602B9">
      <w:pPr>
        <w:pStyle w:val="ListParagraph"/>
        <w:ind w:left="1800"/>
      </w:pPr>
      <w:r>
        <w:rPr>
          <w:noProof/>
        </w:rPr>
        <w:drawing>
          <wp:inline distT="0" distB="0" distL="0" distR="0" wp14:anchorId="4C2BD0F6" wp14:editId="2C7E5E39">
            <wp:extent cx="3173186" cy="1578455"/>
            <wp:effectExtent l="0" t="0" r="825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6525" cy="1590065"/>
                    </a:xfrm>
                    <a:prstGeom prst="rect">
                      <a:avLst/>
                    </a:prstGeom>
                  </pic:spPr>
                </pic:pic>
              </a:graphicData>
            </a:graphic>
          </wp:inline>
        </w:drawing>
      </w:r>
    </w:p>
    <w:p w14:paraId="071EB4A4" w14:textId="578B2E66" w:rsidR="00B917E5" w:rsidRDefault="00B917E5" w:rsidP="00B602B9">
      <w:pPr>
        <w:pStyle w:val="ListParagraph"/>
        <w:ind w:left="1800"/>
      </w:pPr>
      <w:r>
        <w:rPr>
          <w:noProof/>
        </w:rPr>
        <w:drawing>
          <wp:inline distT="0" distB="0" distL="0" distR="0" wp14:anchorId="117FED81" wp14:editId="4B95D942">
            <wp:extent cx="4114800" cy="115970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47896" cy="1169028"/>
                    </a:xfrm>
                    <a:prstGeom prst="rect">
                      <a:avLst/>
                    </a:prstGeom>
                  </pic:spPr>
                </pic:pic>
              </a:graphicData>
            </a:graphic>
          </wp:inline>
        </w:drawing>
      </w:r>
    </w:p>
    <w:p w14:paraId="7A7E462E" w14:textId="0806EC03" w:rsidR="00C97E72" w:rsidRDefault="00AF1E14" w:rsidP="00C97E72">
      <w:pPr>
        <w:pStyle w:val="ListParagraph"/>
        <w:ind w:left="1800"/>
      </w:pPr>
      <w:r>
        <w:t>For tickets, the</w:t>
      </w:r>
      <w:r w:rsidR="00C97E72">
        <w:t>re seems are tickets bought together, but the chances are low.</w:t>
      </w:r>
    </w:p>
    <w:p w14:paraId="0C98F527" w14:textId="39BCD765" w:rsidR="00C97E72" w:rsidRDefault="000C0CD9" w:rsidP="00C97E72">
      <w:pPr>
        <w:pStyle w:val="ListParagraph"/>
        <w:ind w:left="1800"/>
      </w:pPr>
      <w:r>
        <w:rPr>
          <w:noProof/>
        </w:rPr>
        <w:lastRenderedPageBreak/>
        <w:drawing>
          <wp:inline distT="0" distB="0" distL="0" distR="0" wp14:anchorId="4508D4AA" wp14:editId="7AAC4083">
            <wp:extent cx="3275511" cy="1661244"/>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3361" cy="1680440"/>
                    </a:xfrm>
                    <a:prstGeom prst="rect">
                      <a:avLst/>
                    </a:prstGeom>
                  </pic:spPr>
                </pic:pic>
              </a:graphicData>
            </a:graphic>
          </wp:inline>
        </w:drawing>
      </w:r>
    </w:p>
    <w:p w14:paraId="1CA01B0E" w14:textId="04DB5F69" w:rsidR="00621DAD" w:rsidRDefault="00621DAD" w:rsidP="00C97E72">
      <w:pPr>
        <w:pStyle w:val="ListParagraph"/>
        <w:ind w:left="1800"/>
      </w:pPr>
      <w:r>
        <w:rPr>
          <w:noProof/>
        </w:rPr>
        <w:drawing>
          <wp:inline distT="0" distB="0" distL="0" distR="0" wp14:anchorId="6EE800EE" wp14:editId="5FA5A800">
            <wp:extent cx="4303122" cy="1107216"/>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0713" cy="1122035"/>
                    </a:xfrm>
                    <a:prstGeom prst="rect">
                      <a:avLst/>
                    </a:prstGeom>
                  </pic:spPr>
                </pic:pic>
              </a:graphicData>
            </a:graphic>
          </wp:inline>
        </w:drawing>
      </w:r>
    </w:p>
    <w:p w14:paraId="09674623" w14:textId="3D8B7D74" w:rsidR="000C0CD9" w:rsidRDefault="000C0CD9" w:rsidP="00C97E72">
      <w:pPr>
        <w:pStyle w:val="ListParagraph"/>
        <w:ind w:left="1800"/>
      </w:pPr>
      <w:r>
        <w:t>For Cabin, most information is missing,</w:t>
      </w:r>
      <w:r w:rsidR="00621DAD">
        <w:t xml:space="preserve"> and </w:t>
      </w:r>
      <w:r w:rsidR="00C51298">
        <w:t>the chances see people in the same cabin is low.</w:t>
      </w:r>
    </w:p>
    <w:p w14:paraId="2B58B1CC" w14:textId="54FB3FFF" w:rsidR="00C51298" w:rsidRDefault="000664D2" w:rsidP="00C97E72">
      <w:pPr>
        <w:pStyle w:val="ListParagraph"/>
        <w:ind w:left="1800"/>
      </w:pPr>
      <w:r>
        <w:rPr>
          <w:noProof/>
        </w:rPr>
        <w:drawing>
          <wp:inline distT="0" distB="0" distL="0" distR="0" wp14:anchorId="4C287B71" wp14:editId="261A2B48">
            <wp:extent cx="4285705" cy="1237729"/>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40810" cy="1253643"/>
                    </a:xfrm>
                    <a:prstGeom prst="rect">
                      <a:avLst/>
                    </a:prstGeom>
                  </pic:spPr>
                </pic:pic>
              </a:graphicData>
            </a:graphic>
          </wp:inline>
        </w:drawing>
      </w:r>
    </w:p>
    <w:p w14:paraId="77223FE8" w14:textId="4AE6C997" w:rsidR="00D04604" w:rsidRDefault="000664D2" w:rsidP="00BC142E">
      <w:pPr>
        <w:pStyle w:val="ListParagraph"/>
        <w:ind w:left="1800"/>
      </w:pPr>
      <w:r>
        <w:t>For Embarked, most frequent class is S with 644 times, followed by C with 168 and Q with 77, and it contains two missing value.</w:t>
      </w:r>
    </w:p>
    <w:p w14:paraId="641247B9" w14:textId="77777777" w:rsidR="00D04604" w:rsidRDefault="00D04604" w:rsidP="00D04604">
      <w:pPr>
        <w:pStyle w:val="ListParagraph"/>
        <w:ind w:left="1800"/>
      </w:pPr>
    </w:p>
    <w:p w14:paraId="5204494D" w14:textId="31A8473D" w:rsidR="006F5699" w:rsidRDefault="006F5699" w:rsidP="005245EB">
      <w:pPr>
        <w:pStyle w:val="ListParagraph"/>
        <w:numPr>
          <w:ilvl w:val="0"/>
          <w:numId w:val="28"/>
        </w:numPr>
        <w:ind w:left="1800"/>
      </w:pPr>
      <w:r>
        <w:t xml:space="preserve">Based on the above, which columns would you keep as features and which would you drop? </w:t>
      </w:r>
      <w:r w:rsidR="005E5EBE">
        <w:t xml:space="preserve">Justify your answer. </w:t>
      </w:r>
    </w:p>
    <w:p w14:paraId="1FC1CD1F" w14:textId="68E6EF8F" w:rsidR="00FC0FB4" w:rsidRDefault="00FC0FB4" w:rsidP="00FC0FB4">
      <w:pPr>
        <w:pStyle w:val="ListParagraph"/>
        <w:ind w:left="1800"/>
      </w:pPr>
    </w:p>
    <w:p w14:paraId="322AA210" w14:textId="77777777" w:rsidR="00DD17FF" w:rsidRDefault="00FC0FB4" w:rsidP="00FC0FB4">
      <w:pPr>
        <w:pStyle w:val="ListParagraph"/>
        <w:ind w:left="1800"/>
      </w:pPr>
      <w:r>
        <w:t xml:space="preserve">The PassengerId and Name have absolutely no value, </w:t>
      </w:r>
      <w:r w:rsidR="00076504">
        <w:t>since they uniquely identify each instance.</w:t>
      </w:r>
    </w:p>
    <w:p w14:paraId="53ED126F" w14:textId="7108C95C" w:rsidR="00DD17FF" w:rsidRDefault="00DD17FF" w:rsidP="00FC0FB4">
      <w:pPr>
        <w:pStyle w:val="ListParagraph"/>
        <w:ind w:left="1800"/>
      </w:pPr>
      <w:r>
        <w:t>Ticket is not so helpful too, since most people bought it individually</w:t>
      </w:r>
      <w:r w:rsidR="00184D23">
        <w:t xml:space="preserve">. Also it provide similar information as Parch, since the people who bought tickets together are likely to be </w:t>
      </w:r>
      <w:r w:rsidR="0075595C">
        <w:t>family.</w:t>
      </w:r>
      <w:r w:rsidR="00076504">
        <w:t xml:space="preserve"> </w:t>
      </w:r>
    </w:p>
    <w:p w14:paraId="7E811DDB" w14:textId="3D927D3E" w:rsidR="00FC0FB4" w:rsidRDefault="00076504" w:rsidP="00FC0FB4">
      <w:pPr>
        <w:pStyle w:val="ListParagraph"/>
        <w:ind w:left="1800"/>
      </w:pPr>
      <w:r>
        <w:t xml:space="preserve">Cabin has too many missing </w:t>
      </w:r>
      <w:r w:rsidR="0097420B">
        <w:t>values</w:t>
      </w:r>
      <w:r w:rsidR="002F3A57" w:rsidRPr="002F3A57">
        <w:t xml:space="preserve"> </w:t>
      </w:r>
      <w:r w:rsidR="002F3A57">
        <w:t>and labels are not clean</w:t>
      </w:r>
      <w:r>
        <w:t>,</w:t>
      </w:r>
      <w:r w:rsidR="00AC5743">
        <w:t xml:space="preserve"> it </w:t>
      </w:r>
      <w:r w:rsidR="008D4529">
        <w:t>might not be helpful for predictio</w:t>
      </w:r>
      <w:r w:rsidR="00787F13">
        <w:t>n</w:t>
      </w:r>
      <w:r w:rsidR="002F3A57">
        <w:t>. So we should drop it.</w:t>
      </w:r>
    </w:p>
    <w:p w14:paraId="2AF0189D" w14:textId="7A554596" w:rsidR="00F70409" w:rsidRDefault="0075595C" w:rsidP="00FC0FB4">
      <w:pPr>
        <w:pStyle w:val="ListParagraph"/>
        <w:ind w:left="1800"/>
      </w:pPr>
      <w:r>
        <w:rPr>
          <w:noProof/>
        </w:rPr>
        <w:drawing>
          <wp:inline distT="0" distB="0" distL="0" distR="0" wp14:anchorId="345B785D" wp14:editId="032F6805">
            <wp:extent cx="3309258" cy="298792"/>
            <wp:effectExtent l="0" t="0" r="571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94497" cy="315517"/>
                    </a:xfrm>
                    <a:prstGeom prst="rect">
                      <a:avLst/>
                    </a:prstGeom>
                  </pic:spPr>
                </pic:pic>
              </a:graphicData>
            </a:graphic>
          </wp:inline>
        </w:drawing>
      </w:r>
    </w:p>
    <w:p w14:paraId="5034597F" w14:textId="7DBBA5D9" w:rsidR="00EF7C65" w:rsidRDefault="00EF7C65" w:rsidP="00FC0FB4">
      <w:pPr>
        <w:pStyle w:val="ListParagraph"/>
        <w:ind w:left="1800"/>
      </w:pPr>
      <w:r>
        <w:t>The rest will be kept,</w:t>
      </w:r>
    </w:p>
    <w:p w14:paraId="22D66FBE" w14:textId="1F3BAAA3" w:rsidR="0009358A" w:rsidRDefault="0009358A" w:rsidP="00FC0FB4">
      <w:pPr>
        <w:pStyle w:val="ListParagraph"/>
        <w:ind w:left="1800"/>
      </w:pPr>
    </w:p>
    <w:p w14:paraId="4F0DF041" w14:textId="64C6BA90" w:rsidR="0009358A" w:rsidRDefault="0009358A" w:rsidP="00FC0FB4">
      <w:pPr>
        <w:pStyle w:val="ListParagraph"/>
        <w:ind w:left="1800"/>
      </w:pPr>
    </w:p>
    <w:p w14:paraId="36F0150F" w14:textId="3364A5C2" w:rsidR="0009358A" w:rsidRDefault="0009358A" w:rsidP="00FC0FB4">
      <w:pPr>
        <w:pStyle w:val="ListParagraph"/>
        <w:ind w:left="1800"/>
      </w:pPr>
    </w:p>
    <w:p w14:paraId="3737DDFE" w14:textId="754C1CEE" w:rsidR="0009358A" w:rsidRDefault="0009358A" w:rsidP="00FC0FB4">
      <w:pPr>
        <w:pStyle w:val="ListParagraph"/>
        <w:ind w:left="1800"/>
      </w:pPr>
    </w:p>
    <w:p w14:paraId="03FED77E" w14:textId="629DA828" w:rsidR="0009358A" w:rsidRDefault="0009358A" w:rsidP="00FC0FB4">
      <w:pPr>
        <w:pStyle w:val="ListParagraph"/>
        <w:ind w:left="1800"/>
      </w:pPr>
    </w:p>
    <w:p w14:paraId="5548E6E3" w14:textId="68CE82EE" w:rsidR="0009358A" w:rsidRDefault="0009358A" w:rsidP="00FC0FB4">
      <w:pPr>
        <w:pStyle w:val="ListParagraph"/>
        <w:ind w:left="1800"/>
      </w:pPr>
    </w:p>
    <w:p w14:paraId="5581D6F3" w14:textId="71201718" w:rsidR="0009358A" w:rsidRDefault="0009358A" w:rsidP="00FC0FB4">
      <w:pPr>
        <w:pStyle w:val="ListParagraph"/>
        <w:ind w:left="1800"/>
      </w:pPr>
    </w:p>
    <w:p w14:paraId="7722E65B" w14:textId="10EC2DF8" w:rsidR="0009358A" w:rsidRDefault="0009358A" w:rsidP="00FC0FB4">
      <w:pPr>
        <w:pStyle w:val="ListParagraph"/>
        <w:ind w:left="1800"/>
      </w:pPr>
    </w:p>
    <w:p w14:paraId="0FCA1B85" w14:textId="0C169887" w:rsidR="0009358A" w:rsidRDefault="0009358A" w:rsidP="00FC0FB4">
      <w:pPr>
        <w:pStyle w:val="ListParagraph"/>
        <w:ind w:left="1800"/>
      </w:pPr>
    </w:p>
    <w:p w14:paraId="59E61A14" w14:textId="77777777" w:rsidR="0009358A" w:rsidRDefault="0009358A" w:rsidP="00FC0FB4">
      <w:pPr>
        <w:pStyle w:val="ListParagraph"/>
        <w:ind w:left="1800"/>
      </w:pPr>
    </w:p>
    <w:p w14:paraId="2DB7BA5F" w14:textId="54E3D336" w:rsidR="005E5EBE" w:rsidRDefault="005E5EBE" w:rsidP="005245EB">
      <w:pPr>
        <w:ind w:left="720"/>
      </w:pPr>
    </w:p>
    <w:p w14:paraId="432A9336" w14:textId="3FA7DCA4" w:rsidR="005E5EBE" w:rsidRDefault="005E5EBE" w:rsidP="005245EB">
      <w:pPr>
        <w:ind w:left="720"/>
      </w:pPr>
      <w:r w:rsidRPr="005245EB">
        <w:rPr>
          <w:b/>
        </w:rPr>
        <w:lastRenderedPageBreak/>
        <w:t>Step 3</w:t>
      </w:r>
      <w:r w:rsidR="005245EB">
        <w:t xml:space="preserve"> </w:t>
      </w:r>
      <w:r w:rsidR="005245EB" w:rsidRPr="005245EB">
        <w:t>(</w:t>
      </w:r>
      <w:r w:rsidR="00161B39">
        <w:t>12</w:t>
      </w:r>
      <w:r w:rsidR="005245EB" w:rsidRPr="005245EB">
        <w:t xml:space="preserve"> points): </w:t>
      </w:r>
      <w:r>
        <w:t>The goal of this step is to engineer the necessary features for the machine learning model. You should</w:t>
      </w:r>
      <w:r w:rsidR="00F63912">
        <w:t>:</w:t>
      </w:r>
    </w:p>
    <w:p w14:paraId="446EA099" w14:textId="7B62340F" w:rsidR="003227F1" w:rsidRDefault="005E5EBE" w:rsidP="003227F1">
      <w:pPr>
        <w:pStyle w:val="ListParagraph"/>
        <w:numPr>
          <w:ilvl w:val="0"/>
          <w:numId w:val="29"/>
        </w:numPr>
        <w:ind w:left="1800"/>
      </w:pPr>
      <w:r>
        <w:t>Select all feature columns you plan to use in addition to the target variable (i.e., ‘Survived’) and covert all numerical columns into double data type</w:t>
      </w:r>
      <w:r w:rsidR="00756D0C">
        <w:t xml:space="preserve">. Tip: you can use the .cast() from pyspark.sql.functions. </w:t>
      </w:r>
    </w:p>
    <w:p w14:paraId="6646643C" w14:textId="51BAF651" w:rsidR="00BC142E" w:rsidRDefault="006D6B81" w:rsidP="00BC142E">
      <w:pPr>
        <w:pStyle w:val="ListParagraph"/>
        <w:ind w:left="1800"/>
      </w:pPr>
      <w:r>
        <w:rPr>
          <w:noProof/>
        </w:rPr>
        <w:drawing>
          <wp:inline distT="0" distB="0" distL="0" distR="0" wp14:anchorId="7EB10E8A" wp14:editId="1F210B4B">
            <wp:extent cx="4346665" cy="14136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1942" cy="1425080"/>
                    </a:xfrm>
                    <a:prstGeom prst="rect">
                      <a:avLst/>
                    </a:prstGeom>
                  </pic:spPr>
                </pic:pic>
              </a:graphicData>
            </a:graphic>
          </wp:inline>
        </w:drawing>
      </w:r>
      <w:r>
        <w:rPr>
          <w:noProof/>
        </w:rPr>
        <w:t xml:space="preserve"> </w:t>
      </w:r>
    </w:p>
    <w:p w14:paraId="2A8B5273" w14:textId="6CF5039F" w:rsidR="0009358A" w:rsidRDefault="002A4221" w:rsidP="00BC142E">
      <w:pPr>
        <w:pStyle w:val="ListParagraph"/>
        <w:ind w:left="1800"/>
      </w:pPr>
      <w:r>
        <w:t xml:space="preserve">We </w:t>
      </w:r>
      <w:r w:rsidR="00994FD0">
        <w:t>transform the columns, “</w:t>
      </w:r>
      <w:r w:rsidR="006D6B81">
        <w:t>Pclass</w:t>
      </w:r>
      <w:r w:rsidR="00994FD0">
        <w:t>”, “Slibsp”</w:t>
      </w:r>
      <w:r w:rsidR="006D6B81">
        <w:t xml:space="preserve"> and </w:t>
      </w:r>
      <w:r w:rsidR="00EA1AC5">
        <w:t>“Survided” to float point numbers.</w:t>
      </w:r>
    </w:p>
    <w:p w14:paraId="15CB47B4" w14:textId="77777777" w:rsidR="00BC142E" w:rsidRDefault="00BC142E" w:rsidP="00BC142E">
      <w:pPr>
        <w:pStyle w:val="ListParagraph"/>
        <w:ind w:left="1800"/>
      </w:pPr>
    </w:p>
    <w:p w14:paraId="5CC925D7" w14:textId="3F7180BC" w:rsidR="00C868A2" w:rsidRDefault="00C868A2" w:rsidP="005245EB">
      <w:pPr>
        <w:pStyle w:val="ListParagraph"/>
        <w:numPr>
          <w:ilvl w:val="0"/>
          <w:numId w:val="29"/>
        </w:numPr>
        <w:ind w:left="1800"/>
      </w:pPr>
      <w:r>
        <w:t xml:space="preserve">Replace the missing values in the Age column with the </w:t>
      </w:r>
      <w:r w:rsidR="00E718C1">
        <w:t xml:space="preserve">mean value. Create also a new variable (e.g., ‘AgeNA’) indicating whether the value of age was missing or not. </w:t>
      </w:r>
    </w:p>
    <w:p w14:paraId="00647C40" w14:textId="2C064869" w:rsidR="00136A52" w:rsidRDefault="009F7303" w:rsidP="00136A52">
      <w:pPr>
        <w:pStyle w:val="ListParagraph"/>
        <w:ind w:left="1800"/>
      </w:pPr>
      <w:r>
        <w:rPr>
          <w:noProof/>
        </w:rPr>
        <w:t xml:space="preserve"> </w:t>
      </w:r>
      <w:r w:rsidR="00D41A69">
        <w:rPr>
          <w:noProof/>
        </w:rPr>
        <w:drawing>
          <wp:inline distT="0" distB="0" distL="0" distR="0" wp14:anchorId="5A71F1AB" wp14:editId="1C2323D7">
            <wp:extent cx="3140529" cy="1865980"/>
            <wp:effectExtent l="0" t="0" r="317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95343" cy="1898548"/>
                    </a:xfrm>
                    <a:prstGeom prst="rect">
                      <a:avLst/>
                    </a:prstGeom>
                  </pic:spPr>
                </pic:pic>
              </a:graphicData>
            </a:graphic>
          </wp:inline>
        </w:drawing>
      </w:r>
      <w:r w:rsidR="00D41A69">
        <w:rPr>
          <w:noProof/>
        </w:rPr>
        <w:t xml:space="preserve"> </w:t>
      </w:r>
    </w:p>
    <w:p w14:paraId="44F9B370" w14:textId="0814B67F" w:rsidR="003D7958" w:rsidRDefault="003D7958" w:rsidP="00136A52">
      <w:pPr>
        <w:pStyle w:val="ListParagraph"/>
        <w:ind w:left="1800"/>
      </w:pPr>
      <w:r>
        <w:t>I created a column</w:t>
      </w:r>
      <w:r w:rsidR="00D41A69">
        <w:t xml:space="preserve"> named Age_M, indicating if a</w:t>
      </w:r>
      <w:r w:rsidR="00D760B6">
        <w:t>n age value is missing.</w:t>
      </w:r>
    </w:p>
    <w:p w14:paraId="1DA9CB27" w14:textId="1A2EB5C5" w:rsidR="009F3505" w:rsidRDefault="009F3505" w:rsidP="00136A52">
      <w:pPr>
        <w:pStyle w:val="ListParagraph"/>
        <w:ind w:left="1800"/>
      </w:pPr>
      <w:r>
        <w:rPr>
          <w:noProof/>
        </w:rPr>
        <w:drawing>
          <wp:inline distT="0" distB="0" distL="0" distR="0" wp14:anchorId="696AC4A8" wp14:editId="61C8D763">
            <wp:extent cx="3150302" cy="2242457"/>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73400" cy="2258899"/>
                    </a:xfrm>
                    <a:prstGeom prst="rect">
                      <a:avLst/>
                    </a:prstGeom>
                  </pic:spPr>
                </pic:pic>
              </a:graphicData>
            </a:graphic>
          </wp:inline>
        </w:drawing>
      </w:r>
    </w:p>
    <w:p w14:paraId="0D0000CA" w14:textId="697C1725" w:rsidR="00683587" w:rsidRDefault="00683587" w:rsidP="00136A52">
      <w:pPr>
        <w:pStyle w:val="ListParagraph"/>
        <w:ind w:left="1800"/>
      </w:pPr>
      <w:r>
        <w:rPr>
          <w:noProof/>
        </w:rPr>
        <w:drawing>
          <wp:inline distT="0" distB="0" distL="0" distR="0" wp14:anchorId="5890D6D5" wp14:editId="63E5125A">
            <wp:extent cx="3156858" cy="247288"/>
            <wp:effectExtent l="0" t="0" r="5715"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02925" cy="266563"/>
                    </a:xfrm>
                    <a:prstGeom prst="rect">
                      <a:avLst/>
                    </a:prstGeom>
                  </pic:spPr>
                </pic:pic>
              </a:graphicData>
            </a:graphic>
          </wp:inline>
        </w:drawing>
      </w:r>
    </w:p>
    <w:p w14:paraId="399E215A" w14:textId="74121006" w:rsidR="00031F69" w:rsidRDefault="003958A8" w:rsidP="001C7728">
      <w:pPr>
        <w:pStyle w:val="ListParagraph"/>
        <w:ind w:left="1800"/>
      </w:pPr>
      <w:r>
        <w:t>Here I filled in missing values with the average of the age column</w:t>
      </w:r>
      <w:r w:rsidR="00683587">
        <w:t>, and convert into float point</w:t>
      </w:r>
      <w:r>
        <w:t>.</w:t>
      </w:r>
    </w:p>
    <w:p w14:paraId="29CE1993" w14:textId="77777777" w:rsidR="00683587" w:rsidRDefault="00683587" w:rsidP="001C7728">
      <w:pPr>
        <w:pStyle w:val="ListParagraph"/>
        <w:ind w:left="1800"/>
      </w:pPr>
    </w:p>
    <w:p w14:paraId="42981BCA" w14:textId="77777777" w:rsidR="00136A52" w:rsidRDefault="00136A52" w:rsidP="00136A52">
      <w:pPr>
        <w:pStyle w:val="ListParagraph"/>
        <w:ind w:left="1800"/>
      </w:pPr>
    </w:p>
    <w:p w14:paraId="0772CBE0" w14:textId="7305803E" w:rsidR="00756D0C" w:rsidRDefault="00756D0C" w:rsidP="005245EB">
      <w:pPr>
        <w:pStyle w:val="ListParagraph"/>
        <w:numPr>
          <w:ilvl w:val="0"/>
          <w:numId w:val="29"/>
        </w:numPr>
        <w:ind w:left="1800"/>
      </w:pPr>
      <w:r>
        <w:t xml:space="preserve">Print the </w:t>
      </w:r>
      <w:r w:rsidR="00C868A2">
        <w:t xml:space="preserve">revised dataframe and recalculate the summary statistics. </w:t>
      </w:r>
    </w:p>
    <w:p w14:paraId="3515B107" w14:textId="5894EED1" w:rsidR="001C7728" w:rsidRDefault="009A11B1" w:rsidP="001C7728">
      <w:pPr>
        <w:pStyle w:val="ListParagraph"/>
        <w:ind w:left="1800"/>
      </w:pPr>
      <w:r>
        <w:rPr>
          <w:noProof/>
        </w:rPr>
        <w:drawing>
          <wp:inline distT="0" distB="0" distL="0" distR="0" wp14:anchorId="4C841AA2" wp14:editId="53A769DC">
            <wp:extent cx="2144486" cy="37017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84263" cy="377045"/>
                    </a:xfrm>
                    <a:prstGeom prst="rect">
                      <a:avLst/>
                    </a:prstGeom>
                  </pic:spPr>
                </pic:pic>
              </a:graphicData>
            </a:graphic>
          </wp:inline>
        </w:drawing>
      </w:r>
    </w:p>
    <w:p w14:paraId="5684B0E7" w14:textId="099294B6" w:rsidR="000A5364" w:rsidRDefault="009A11B1" w:rsidP="00E42EB5">
      <w:pPr>
        <w:pStyle w:val="ListParagraph"/>
        <w:ind w:left="1800"/>
      </w:pPr>
      <w:r>
        <w:t>Here I dropped NA’s to remove the two instance where Embarks has 2 missing values.</w:t>
      </w:r>
    </w:p>
    <w:p w14:paraId="575FB427" w14:textId="5622E604" w:rsidR="00E42EB5" w:rsidRDefault="00E42EB5" w:rsidP="00E42EB5">
      <w:pPr>
        <w:pStyle w:val="ListParagraph"/>
        <w:ind w:left="1800"/>
      </w:pPr>
      <w:r>
        <w:rPr>
          <w:noProof/>
        </w:rPr>
        <w:lastRenderedPageBreak/>
        <w:drawing>
          <wp:inline distT="0" distB="0" distL="0" distR="0" wp14:anchorId="02D98769" wp14:editId="71CC2A72">
            <wp:extent cx="4574070" cy="2188029"/>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1171" cy="2200993"/>
                    </a:xfrm>
                    <a:prstGeom prst="rect">
                      <a:avLst/>
                    </a:prstGeom>
                  </pic:spPr>
                </pic:pic>
              </a:graphicData>
            </a:graphic>
          </wp:inline>
        </w:drawing>
      </w:r>
    </w:p>
    <w:p w14:paraId="13DF0FE8" w14:textId="21A795E6" w:rsidR="00A320F7" w:rsidRDefault="00A320F7" w:rsidP="00E42EB5">
      <w:pPr>
        <w:pStyle w:val="ListParagraph"/>
        <w:ind w:left="1800"/>
      </w:pPr>
      <w:r>
        <w:t>Here’s the new top 10 rows of the dataframe and the recalculated statistics.</w:t>
      </w:r>
    </w:p>
    <w:p w14:paraId="22CE7732" w14:textId="77777777" w:rsidR="00E42EB5" w:rsidRDefault="00E42EB5" w:rsidP="00E42EB5">
      <w:pPr>
        <w:pStyle w:val="ListParagraph"/>
        <w:ind w:left="1800"/>
      </w:pPr>
    </w:p>
    <w:p w14:paraId="51E1AF39" w14:textId="77777777" w:rsidR="00E42EB5" w:rsidRDefault="00E42EB5" w:rsidP="00E42EB5">
      <w:pPr>
        <w:pStyle w:val="ListParagraph"/>
        <w:ind w:left="1800"/>
      </w:pPr>
    </w:p>
    <w:p w14:paraId="224F38D4" w14:textId="21BE4C59" w:rsidR="00C868A2" w:rsidRDefault="00C868A2" w:rsidP="005245EB">
      <w:pPr>
        <w:ind w:left="720"/>
      </w:pPr>
      <w:r w:rsidRPr="00F63912">
        <w:rPr>
          <w:b/>
        </w:rPr>
        <w:t>Step 4</w:t>
      </w:r>
      <w:r w:rsidR="005245EB">
        <w:t xml:space="preserve"> </w:t>
      </w:r>
      <w:r w:rsidR="005245EB" w:rsidRPr="005245EB">
        <w:t>(</w:t>
      </w:r>
      <w:r w:rsidR="00161B39">
        <w:t>9</w:t>
      </w:r>
      <w:r w:rsidR="005245EB" w:rsidRPr="005245EB">
        <w:t xml:space="preserve"> points): </w:t>
      </w:r>
      <w:r w:rsidR="00E718C1">
        <w:t>The goal of this step is to encode all string and categorical variables in order to use them in the pipeline afterwards. You should</w:t>
      </w:r>
      <w:r w:rsidR="00F63912">
        <w:t>:</w:t>
      </w:r>
    </w:p>
    <w:p w14:paraId="7CA90122" w14:textId="22A579B4" w:rsidR="00E718C1" w:rsidRDefault="00E718C1" w:rsidP="005245EB">
      <w:pPr>
        <w:pStyle w:val="ListParagraph"/>
        <w:numPr>
          <w:ilvl w:val="0"/>
          <w:numId w:val="30"/>
        </w:numPr>
        <w:ind w:left="1800"/>
      </w:pPr>
      <w:r>
        <w:t>Import all necessary pyspark functions.</w:t>
      </w:r>
    </w:p>
    <w:p w14:paraId="413AA17E" w14:textId="3854B5E4" w:rsidR="00802477" w:rsidRDefault="00BB1BE8" w:rsidP="00802477">
      <w:pPr>
        <w:pStyle w:val="ListParagraph"/>
        <w:ind w:left="1800"/>
      </w:pPr>
      <w:r>
        <w:rPr>
          <w:noProof/>
        </w:rPr>
        <w:drawing>
          <wp:inline distT="0" distB="0" distL="0" distR="0" wp14:anchorId="24D2B39D" wp14:editId="4D984613">
            <wp:extent cx="3980932" cy="1279072"/>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40" cy="1294529"/>
                    </a:xfrm>
                    <a:prstGeom prst="rect">
                      <a:avLst/>
                    </a:prstGeom>
                  </pic:spPr>
                </pic:pic>
              </a:graphicData>
            </a:graphic>
          </wp:inline>
        </w:drawing>
      </w:r>
    </w:p>
    <w:p w14:paraId="49A078BA" w14:textId="77777777" w:rsidR="00802477" w:rsidRDefault="00802477" w:rsidP="00802477">
      <w:pPr>
        <w:pStyle w:val="ListParagraph"/>
        <w:ind w:left="1800"/>
      </w:pPr>
    </w:p>
    <w:p w14:paraId="23DCC009" w14:textId="721A83B5" w:rsidR="00E718C1" w:rsidRDefault="00E718C1" w:rsidP="005245EB">
      <w:pPr>
        <w:pStyle w:val="ListParagraph"/>
        <w:numPr>
          <w:ilvl w:val="0"/>
          <w:numId w:val="30"/>
        </w:numPr>
        <w:ind w:left="1800"/>
      </w:pPr>
      <w:r>
        <w:t xml:space="preserve">Create indexers and encoders for categorical string variables. Call them [field]_indexer and [field]_encoder, respectively. For instance, gender_indexer and gender_encoder. </w:t>
      </w:r>
    </w:p>
    <w:p w14:paraId="7E3BABB7" w14:textId="4BB4E6CD" w:rsidR="00E41670" w:rsidRDefault="00E41670" w:rsidP="00C67004">
      <w:pPr>
        <w:pStyle w:val="ListParagraph"/>
        <w:ind w:left="1800"/>
      </w:pPr>
      <w:r>
        <w:rPr>
          <w:noProof/>
        </w:rPr>
        <w:drawing>
          <wp:inline distT="0" distB="0" distL="0" distR="0" wp14:anchorId="47D1E5B7" wp14:editId="1803FBE8">
            <wp:extent cx="4253046" cy="93763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97824" cy="947511"/>
                    </a:xfrm>
                    <a:prstGeom prst="rect">
                      <a:avLst/>
                    </a:prstGeom>
                  </pic:spPr>
                </pic:pic>
              </a:graphicData>
            </a:graphic>
          </wp:inline>
        </w:drawing>
      </w:r>
    </w:p>
    <w:p w14:paraId="760716CB" w14:textId="09025F2A" w:rsidR="00323F20" w:rsidRDefault="00323F20" w:rsidP="00C67004">
      <w:pPr>
        <w:pStyle w:val="ListParagraph"/>
        <w:ind w:left="1800"/>
      </w:pPr>
      <w:r>
        <w:rPr>
          <w:noProof/>
        </w:rPr>
        <w:drawing>
          <wp:inline distT="0" distB="0" distL="0" distR="0" wp14:anchorId="3B0973A6" wp14:editId="4F141BCE">
            <wp:extent cx="4174672" cy="27307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64706"/>
                    <a:stretch/>
                  </pic:blipFill>
                  <pic:spPr bwMode="auto">
                    <a:xfrm>
                      <a:off x="0" y="0"/>
                      <a:ext cx="4319429" cy="282545"/>
                    </a:xfrm>
                    <a:prstGeom prst="rect">
                      <a:avLst/>
                    </a:prstGeom>
                    <a:ln>
                      <a:noFill/>
                    </a:ln>
                    <a:extLst>
                      <a:ext uri="{53640926-AAD7-44D8-BBD7-CCE9431645EC}">
                        <a14:shadowObscured xmlns:a14="http://schemas.microsoft.com/office/drawing/2010/main"/>
                      </a:ext>
                    </a:extLst>
                  </pic:spPr>
                </pic:pic>
              </a:graphicData>
            </a:graphic>
          </wp:inline>
        </w:drawing>
      </w:r>
    </w:p>
    <w:p w14:paraId="5E24C874" w14:textId="75BA2CAD" w:rsidR="00493656" w:rsidRDefault="00493656" w:rsidP="00C67004">
      <w:pPr>
        <w:pStyle w:val="ListParagraph"/>
        <w:ind w:left="1800"/>
      </w:pPr>
      <w:r>
        <w:t>I defined two indexers and two encoders</w:t>
      </w:r>
      <w:r w:rsidR="00323F20">
        <w:t xml:space="preserve">, and </w:t>
      </w:r>
      <w:r w:rsidR="00323F20">
        <w:t xml:space="preserve">standardized the features </w:t>
      </w:r>
      <w:r w:rsidR="00323F20">
        <w:t>here,</w:t>
      </w:r>
    </w:p>
    <w:p w14:paraId="01C8AD8B" w14:textId="35D2CA91" w:rsidR="00462E77" w:rsidRDefault="00462E77" w:rsidP="00462E77">
      <w:pPr>
        <w:pStyle w:val="ListParagraph"/>
        <w:ind w:left="1800"/>
      </w:pPr>
    </w:p>
    <w:p w14:paraId="40F8196F" w14:textId="5969254B" w:rsidR="00E718C1" w:rsidRDefault="00E718C1" w:rsidP="005245EB">
      <w:pPr>
        <w:ind w:left="720"/>
      </w:pPr>
    </w:p>
    <w:p w14:paraId="31C89786" w14:textId="6BE3A2B5" w:rsidR="00E718C1" w:rsidRDefault="00E718C1" w:rsidP="005245EB">
      <w:pPr>
        <w:ind w:left="720"/>
      </w:pPr>
      <w:r w:rsidRPr="00F63912">
        <w:rPr>
          <w:b/>
        </w:rPr>
        <w:t>Step 5</w:t>
      </w:r>
      <w:r w:rsidR="005245EB">
        <w:t xml:space="preserve"> </w:t>
      </w:r>
      <w:r w:rsidR="005245EB" w:rsidRPr="005245EB">
        <w:t>(</w:t>
      </w:r>
      <w:r w:rsidR="00161B39">
        <w:t>7</w:t>
      </w:r>
      <w:r w:rsidR="005245EB" w:rsidRPr="005245EB">
        <w:t xml:space="preserve"> points): </w:t>
      </w:r>
      <w:r>
        <w:t xml:space="preserve">The goal of this step is to assemble all feature columns into a feature vector in order to be used in the pipeline. Tip: you can use the VectorAssembler to do this. </w:t>
      </w:r>
    </w:p>
    <w:p w14:paraId="16E5F923" w14:textId="7195290A" w:rsidR="00C67004" w:rsidRDefault="00F2543D" w:rsidP="005245EB">
      <w:pPr>
        <w:ind w:left="720"/>
      </w:pPr>
      <w:r>
        <w:rPr>
          <w:noProof/>
        </w:rPr>
        <w:drawing>
          <wp:inline distT="0" distB="0" distL="0" distR="0" wp14:anchorId="4983B384" wp14:editId="07726528">
            <wp:extent cx="4235630" cy="59185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6802" cy="599006"/>
                    </a:xfrm>
                    <a:prstGeom prst="rect">
                      <a:avLst/>
                    </a:prstGeom>
                  </pic:spPr>
                </pic:pic>
              </a:graphicData>
            </a:graphic>
          </wp:inline>
        </w:drawing>
      </w:r>
    </w:p>
    <w:p w14:paraId="0254539B" w14:textId="4208817F" w:rsidR="003456B4" w:rsidRDefault="003456B4" w:rsidP="005245EB">
      <w:pPr>
        <w:ind w:left="720"/>
      </w:pPr>
      <w:r>
        <w:t xml:space="preserve">Set up a </w:t>
      </w:r>
      <w:r>
        <w:t>VectorAssembler</w:t>
      </w:r>
      <w:r>
        <w:t xml:space="preserve"> with two one</w:t>
      </w:r>
      <w:r w:rsidR="001A588C">
        <w:t>-</w:t>
      </w:r>
      <w:r>
        <w:t xml:space="preserve">hot variables and the </w:t>
      </w:r>
      <w:r w:rsidR="00636F0D">
        <w:t>Age_M column, totally to be 8 columns.</w:t>
      </w:r>
    </w:p>
    <w:p w14:paraId="522EBB6D" w14:textId="77777777" w:rsidR="00F41CD8" w:rsidRDefault="00F41CD8" w:rsidP="005245EB">
      <w:pPr>
        <w:ind w:left="720"/>
      </w:pPr>
    </w:p>
    <w:p w14:paraId="4FF6924E" w14:textId="5B5CC8CA" w:rsidR="00E718C1" w:rsidRDefault="00E718C1" w:rsidP="005245EB">
      <w:pPr>
        <w:ind w:left="720"/>
      </w:pPr>
    </w:p>
    <w:p w14:paraId="118FDD8E" w14:textId="573340D7" w:rsidR="001A588C" w:rsidRDefault="001A588C" w:rsidP="005245EB">
      <w:pPr>
        <w:ind w:left="720"/>
      </w:pPr>
    </w:p>
    <w:p w14:paraId="644B510B" w14:textId="38710423" w:rsidR="001A588C" w:rsidRDefault="001A588C" w:rsidP="005245EB">
      <w:pPr>
        <w:ind w:left="720"/>
      </w:pPr>
    </w:p>
    <w:p w14:paraId="62B89731" w14:textId="77777777" w:rsidR="001A588C" w:rsidRDefault="001A588C" w:rsidP="005245EB">
      <w:pPr>
        <w:ind w:left="720"/>
      </w:pPr>
    </w:p>
    <w:p w14:paraId="591885CB" w14:textId="77468E82" w:rsidR="00E718C1" w:rsidRDefault="00E718C1" w:rsidP="005245EB">
      <w:pPr>
        <w:ind w:left="720"/>
      </w:pPr>
      <w:r w:rsidRPr="00F63912">
        <w:rPr>
          <w:b/>
        </w:rPr>
        <w:lastRenderedPageBreak/>
        <w:t>Step 6</w:t>
      </w:r>
      <w:r w:rsidR="00F63912">
        <w:t xml:space="preserve"> </w:t>
      </w:r>
      <w:r w:rsidR="00F63912" w:rsidRPr="005245EB">
        <w:t>(</w:t>
      </w:r>
      <w:r w:rsidR="00161B39">
        <w:t>7</w:t>
      </w:r>
      <w:r w:rsidR="00F63912" w:rsidRPr="005245EB">
        <w:t xml:space="preserve"> points): </w:t>
      </w:r>
      <w:r w:rsidR="00017E22">
        <w:t xml:space="preserve">The goal of this step is to create the logistic regression model to be used in the pipeline. </w:t>
      </w:r>
    </w:p>
    <w:p w14:paraId="68D5F5EE" w14:textId="49452593" w:rsidR="00512BEA" w:rsidRDefault="00512BEA" w:rsidP="005245EB">
      <w:pPr>
        <w:ind w:left="720"/>
      </w:pPr>
      <w:r>
        <w:rPr>
          <w:noProof/>
        </w:rPr>
        <w:drawing>
          <wp:inline distT="0" distB="0" distL="0" distR="0" wp14:anchorId="26362952" wp14:editId="64B32FFF">
            <wp:extent cx="4403272" cy="2908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67882" cy="314963"/>
                    </a:xfrm>
                    <a:prstGeom prst="rect">
                      <a:avLst/>
                    </a:prstGeom>
                  </pic:spPr>
                </pic:pic>
              </a:graphicData>
            </a:graphic>
          </wp:inline>
        </w:drawing>
      </w:r>
    </w:p>
    <w:p w14:paraId="7CBF4D5E" w14:textId="2F3B865B" w:rsidR="00512BEA" w:rsidRDefault="00190CC1" w:rsidP="005245EB">
      <w:pPr>
        <w:ind w:left="720"/>
      </w:pPr>
      <w:r>
        <w:t>Set up a logistic regression model with the features created.</w:t>
      </w:r>
    </w:p>
    <w:p w14:paraId="184DD568" w14:textId="7D00C54D" w:rsidR="00017E22" w:rsidRDefault="00017E22" w:rsidP="005245EB">
      <w:pPr>
        <w:ind w:left="720"/>
      </w:pPr>
    </w:p>
    <w:p w14:paraId="219E28F7" w14:textId="199E1E9D" w:rsidR="00017E22" w:rsidRDefault="00017E22" w:rsidP="005245EB">
      <w:pPr>
        <w:ind w:left="720"/>
      </w:pPr>
      <w:r w:rsidRPr="00F63912">
        <w:rPr>
          <w:b/>
        </w:rPr>
        <w:t>Step 7</w:t>
      </w:r>
      <w:r w:rsidR="005245EB">
        <w:t xml:space="preserve"> </w:t>
      </w:r>
      <w:r w:rsidR="005245EB" w:rsidRPr="005245EB">
        <w:t>(</w:t>
      </w:r>
      <w:r w:rsidR="00161B39">
        <w:t>6</w:t>
      </w:r>
      <w:r w:rsidR="005245EB" w:rsidRPr="005245EB">
        <w:t xml:space="preserve"> points): </w:t>
      </w:r>
      <w:r>
        <w:t xml:space="preserve">The goal of this step is </w:t>
      </w:r>
      <w:r w:rsidR="00052273">
        <w:t xml:space="preserve">to assemble the pipeline. </w:t>
      </w:r>
    </w:p>
    <w:p w14:paraId="6209206F" w14:textId="22F6122C" w:rsidR="00190CC1" w:rsidRDefault="00D54A11" w:rsidP="005245EB">
      <w:pPr>
        <w:ind w:left="720"/>
      </w:pPr>
      <w:r>
        <w:rPr>
          <w:noProof/>
        </w:rPr>
        <w:drawing>
          <wp:inline distT="0" distB="0" distL="0" distR="0" wp14:anchorId="5523EA70" wp14:editId="5147D4A0">
            <wp:extent cx="4077202" cy="52160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30973"/>
                    <a:stretch/>
                  </pic:blipFill>
                  <pic:spPr bwMode="auto">
                    <a:xfrm>
                      <a:off x="0" y="0"/>
                      <a:ext cx="4159135" cy="532089"/>
                    </a:xfrm>
                    <a:prstGeom prst="rect">
                      <a:avLst/>
                    </a:prstGeom>
                    <a:ln>
                      <a:noFill/>
                    </a:ln>
                    <a:extLst>
                      <a:ext uri="{53640926-AAD7-44D8-BBD7-CCE9431645EC}">
                        <a14:shadowObscured xmlns:a14="http://schemas.microsoft.com/office/drawing/2010/main"/>
                      </a:ext>
                    </a:extLst>
                  </pic:spPr>
                </pic:pic>
              </a:graphicData>
            </a:graphic>
          </wp:inline>
        </w:drawing>
      </w:r>
    </w:p>
    <w:p w14:paraId="30A8FF15" w14:textId="10F24468" w:rsidR="00E65BA6" w:rsidRDefault="00323F20" w:rsidP="005245EB">
      <w:pPr>
        <w:ind w:left="720"/>
      </w:pPr>
      <w:r>
        <w:t>S</w:t>
      </w:r>
      <w:r w:rsidR="00E65BA6">
        <w:t>et up a pipeline with the transformer and regressor.</w:t>
      </w:r>
    </w:p>
    <w:p w14:paraId="4BB1D675" w14:textId="007D22BF" w:rsidR="00052273" w:rsidRDefault="00052273" w:rsidP="005245EB">
      <w:pPr>
        <w:ind w:left="720"/>
      </w:pPr>
    </w:p>
    <w:p w14:paraId="5BAA9D80" w14:textId="326B1B43" w:rsidR="00052273" w:rsidRDefault="00052273" w:rsidP="005245EB">
      <w:pPr>
        <w:ind w:left="720"/>
      </w:pPr>
      <w:r w:rsidRPr="00F63912">
        <w:rPr>
          <w:b/>
        </w:rPr>
        <w:t>Step 8</w:t>
      </w:r>
      <w:r w:rsidR="005245EB">
        <w:t xml:space="preserve"> </w:t>
      </w:r>
      <w:r w:rsidR="005245EB" w:rsidRPr="005245EB">
        <w:t>(</w:t>
      </w:r>
      <w:r w:rsidR="00161B39">
        <w:t>12</w:t>
      </w:r>
      <w:r w:rsidR="005245EB" w:rsidRPr="005245EB">
        <w:t xml:space="preserve"> points): </w:t>
      </w:r>
      <w:r>
        <w:t>The goal of this step is to prepare the training and test datasets. You should</w:t>
      </w:r>
      <w:r w:rsidR="00F63912">
        <w:t>:</w:t>
      </w:r>
    </w:p>
    <w:p w14:paraId="52371582" w14:textId="4EBEFC5F" w:rsidR="00052273" w:rsidRDefault="00052273" w:rsidP="005245EB">
      <w:pPr>
        <w:pStyle w:val="ListParagraph"/>
        <w:numPr>
          <w:ilvl w:val="0"/>
          <w:numId w:val="31"/>
        </w:numPr>
        <w:ind w:left="1800"/>
      </w:pPr>
      <w:r>
        <w:t xml:space="preserve">Use a 70-30 random split for the training and test sets, respectively. </w:t>
      </w:r>
    </w:p>
    <w:p w14:paraId="0FE4B011" w14:textId="5084EA60" w:rsidR="0034561B" w:rsidRDefault="0034561B" w:rsidP="0034561B">
      <w:pPr>
        <w:pStyle w:val="ListParagraph"/>
        <w:ind w:left="1800"/>
      </w:pPr>
      <w:r>
        <w:rPr>
          <w:noProof/>
        </w:rPr>
        <w:drawing>
          <wp:inline distT="0" distB="0" distL="0" distR="0" wp14:anchorId="1AA435C6" wp14:editId="396CA458">
            <wp:extent cx="3505200" cy="6118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49314" cy="619538"/>
                    </a:xfrm>
                    <a:prstGeom prst="rect">
                      <a:avLst/>
                    </a:prstGeom>
                  </pic:spPr>
                </pic:pic>
              </a:graphicData>
            </a:graphic>
          </wp:inline>
        </w:drawing>
      </w:r>
    </w:p>
    <w:p w14:paraId="16203427" w14:textId="4995A69F" w:rsidR="00CA44BE" w:rsidRDefault="007D2A26" w:rsidP="0034561B">
      <w:pPr>
        <w:pStyle w:val="ListParagraph"/>
        <w:ind w:left="1800"/>
      </w:pPr>
      <w:r>
        <w:t>Here I split the original datasets into 70% training and 30% testing.</w:t>
      </w:r>
    </w:p>
    <w:p w14:paraId="0D26051F" w14:textId="77777777" w:rsidR="007D2A26" w:rsidRDefault="007D2A26" w:rsidP="0034561B">
      <w:pPr>
        <w:pStyle w:val="ListParagraph"/>
        <w:ind w:left="1800"/>
      </w:pPr>
    </w:p>
    <w:p w14:paraId="50BC020A" w14:textId="02EBB225" w:rsidR="00052273" w:rsidRDefault="00052273" w:rsidP="005245EB">
      <w:pPr>
        <w:pStyle w:val="ListParagraph"/>
        <w:numPr>
          <w:ilvl w:val="0"/>
          <w:numId w:val="31"/>
        </w:numPr>
        <w:ind w:left="1800"/>
      </w:pPr>
      <w:r>
        <w:t>Verify the size of each dataset after the split.</w:t>
      </w:r>
    </w:p>
    <w:p w14:paraId="271DE639" w14:textId="5892FE64" w:rsidR="005B5273" w:rsidRDefault="005B5273" w:rsidP="005B5273">
      <w:pPr>
        <w:pStyle w:val="ListParagraph"/>
        <w:ind w:left="1800"/>
      </w:pPr>
      <w:r>
        <w:rPr>
          <w:noProof/>
        </w:rPr>
        <w:drawing>
          <wp:inline distT="0" distB="0" distL="0" distR="0" wp14:anchorId="4849ADFD" wp14:editId="6A270ABD">
            <wp:extent cx="1235529" cy="1097635"/>
            <wp:effectExtent l="0" t="0" r="317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78579" cy="1135880"/>
                    </a:xfrm>
                    <a:prstGeom prst="rect">
                      <a:avLst/>
                    </a:prstGeom>
                  </pic:spPr>
                </pic:pic>
              </a:graphicData>
            </a:graphic>
          </wp:inline>
        </w:drawing>
      </w:r>
    </w:p>
    <w:p w14:paraId="1A36260F" w14:textId="02D646F7" w:rsidR="005B5273" w:rsidRDefault="005B5273" w:rsidP="005B5273">
      <w:pPr>
        <w:pStyle w:val="ListParagraph"/>
        <w:ind w:left="1800"/>
      </w:pPr>
      <w:r>
        <w:t xml:space="preserve">Train has 631 rows and test has 258 rows, which is </w:t>
      </w:r>
      <w:r w:rsidR="001A588C">
        <w:t>appropriately</w:t>
      </w:r>
      <w:r w:rsidR="000C4D19">
        <w:t xml:space="preserve"> a</w:t>
      </w:r>
      <w:r>
        <w:t xml:space="preserve"> 70/30 split.</w:t>
      </w:r>
    </w:p>
    <w:p w14:paraId="273F5881" w14:textId="38577BB9" w:rsidR="00052273" w:rsidRDefault="00052273" w:rsidP="005245EB">
      <w:pPr>
        <w:ind w:left="720"/>
      </w:pPr>
    </w:p>
    <w:p w14:paraId="1875D1A4" w14:textId="2DA2CF20" w:rsidR="00052273" w:rsidRDefault="00052273" w:rsidP="005245EB">
      <w:pPr>
        <w:ind w:left="720"/>
      </w:pPr>
      <w:r w:rsidRPr="00F63912">
        <w:rPr>
          <w:b/>
        </w:rPr>
        <w:t>Step 9</w:t>
      </w:r>
      <w:r w:rsidR="005245EB">
        <w:t xml:space="preserve"> </w:t>
      </w:r>
      <w:r w:rsidR="005245EB" w:rsidRPr="005245EB">
        <w:t>(</w:t>
      </w:r>
      <w:r w:rsidR="00161B39">
        <w:t>12</w:t>
      </w:r>
      <w:r w:rsidR="005245EB" w:rsidRPr="005245EB">
        <w:t xml:space="preserve"> points): </w:t>
      </w:r>
      <w:r>
        <w:t xml:space="preserve">The goal of this step is to fit the model and then use it </w:t>
      </w:r>
      <w:r w:rsidR="000A475B">
        <w:t>on the</w:t>
      </w:r>
      <w:r>
        <w:t xml:space="preserve"> test set to generate predictions. You should</w:t>
      </w:r>
      <w:r w:rsidR="00F63912">
        <w:t>:</w:t>
      </w:r>
    </w:p>
    <w:p w14:paraId="2C42BDAF" w14:textId="5BC4CF4C" w:rsidR="00052273" w:rsidRDefault="00052273" w:rsidP="005245EB">
      <w:pPr>
        <w:pStyle w:val="ListParagraph"/>
        <w:numPr>
          <w:ilvl w:val="0"/>
          <w:numId w:val="32"/>
        </w:numPr>
        <w:ind w:left="1800"/>
      </w:pPr>
      <w:r>
        <w:t>Fit the model using the predefined pipeline on the training set.</w:t>
      </w:r>
    </w:p>
    <w:p w14:paraId="28518B46" w14:textId="2A62BC5D" w:rsidR="00400F4B" w:rsidRDefault="000007B2" w:rsidP="00400F4B">
      <w:pPr>
        <w:pStyle w:val="ListParagraph"/>
        <w:ind w:left="1800"/>
      </w:pPr>
      <w:r>
        <w:rPr>
          <w:noProof/>
        </w:rPr>
        <w:drawing>
          <wp:inline distT="0" distB="0" distL="0" distR="0" wp14:anchorId="622B5416" wp14:editId="3A62D350">
            <wp:extent cx="1600200" cy="27462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672749" cy="287073"/>
                    </a:xfrm>
                    <a:prstGeom prst="rect">
                      <a:avLst/>
                    </a:prstGeom>
                  </pic:spPr>
                </pic:pic>
              </a:graphicData>
            </a:graphic>
          </wp:inline>
        </w:drawing>
      </w:r>
    </w:p>
    <w:p w14:paraId="28E100CC" w14:textId="02571411" w:rsidR="00B65CCE" w:rsidRDefault="00C618F2" w:rsidP="00400F4B">
      <w:pPr>
        <w:pStyle w:val="ListParagraph"/>
        <w:ind w:left="1800"/>
      </w:pPr>
      <w:r>
        <w:t>Here I fitted the model.</w:t>
      </w:r>
    </w:p>
    <w:p w14:paraId="1D6EA9E6" w14:textId="77777777" w:rsidR="00B65CCE" w:rsidRDefault="00B65CCE" w:rsidP="00400F4B">
      <w:pPr>
        <w:pStyle w:val="ListParagraph"/>
        <w:ind w:left="1800"/>
      </w:pPr>
    </w:p>
    <w:p w14:paraId="24D56A7B" w14:textId="77777777" w:rsidR="00B65CCE" w:rsidRDefault="00052273" w:rsidP="00B65CCE">
      <w:pPr>
        <w:pStyle w:val="ListParagraph"/>
        <w:numPr>
          <w:ilvl w:val="0"/>
          <w:numId w:val="32"/>
        </w:numPr>
        <w:ind w:left="1800"/>
      </w:pPr>
      <w:r>
        <w:t xml:space="preserve">Use the fitted model for prediction on the test set. </w:t>
      </w:r>
    </w:p>
    <w:p w14:paraId="0FADD9F2" w14:textId="50D8B646" w:rsidR="00B65CCE" w:rsidRDefault="00B65CCE" w:rsidP="00B65CCE">
      <w:pPr>
        <w:pStyle w:val="ListParagraph"/>
        <w:ind w:left="1800"/>
      </w:pPr>
      <w:r>
        <w:rPr>
          <w:noProof/>
        </w:rPr>
        <w:drawing>
          <wp:inline distT="0" distB="0" distL="0" distR="0" wp14:anchorId="4EBBC5D0" wp14:editId="6538D88E">
            <wp:extent cx="2092218" cy="296069"/>
            <wp:effectExtent l="0" t="0" r="381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3709" cy="334488"/>
                    </a:xfrm>
                    <a:prstGeom prst="rect">
                      <a:avLst/>
                    </a:prstGeom>
                  </pic:spPr>
                </pic:pic>
              </a:graphicData>
            </a:graphic>
          </wp:inline>
        </w:drawing>
      </w:r>
    </w:p>
    <w:p w14:paraId="3C9D028E" w14:textId="17E34C5D" w:rsidR="00C618F2" w:rsidRDefault="00C618F2" w:rsidP="00C618F2">
      <w:pPr>
        <w:pStyle w:val="ListParagraph"/>
        <w:ind w:left="1800"/>
      </w:pPr>
      <w:r>
        <w:t xml:space="preserve">Here I </w:t>
      </w:r>
      <w:r>
        <w:t>made</w:t>
      </w:r>
      <w:r>
        <w:t xml:space="preserve"> the </w:t>
      </w:r>
      <w:r>
        <w:t>predictions</w:t>
      </w:r>
      <w:r>
        <w:t>.</w:t>
      </w:r>
    </w:p>
    <w:p w14:paraId="1D82B05C" w14:textId="77777777" w:rsidR="006A221B" w:rsidRDefault="006A221B" w:rsidP="006A221B">
      <w:pPr>
        <w:pStyle w:val="ListParagraph"/>
        <w:ind w:left="1800"/>
      </w:pPr>
    </w:p>
    <w:p w14:paraId="56B69ED9" w14:textId="02F01E49" w:rsidR="006A221B" w:rsidRDefault="00052273" w:rsidP="006A221B">
      <w:pPr>
        <w:pStyle w:val="ListParagraph"/>
        <w:numPr>
          <w:ilvl w:val="0"/>
          <w:numId w:val="32"/>
        </w:numPr>
        <w:ind w:left="1800"/>
      </w:pPr>
      <w:r>
        <w:t xml:space="preserve">Report the logistic regression coefficients. </w:t>
      </w:r>
    </w:p>
    <w:p w14:paraId="5E575076" w14:textId="49F0953E" w:rsidR="006A221B" w:rsidRDefault="00563D1A" w:rsidP="00346A47">
      <w:pPr>
        <w:pStyle w:val="ListParagraph"/>
        <w:ind w:left="1800"/>
      </w:pPr>
      <w:r>
        <w:rPr>
          <w:noProof/>
        </w:rPr>
        <w:drawing>
          <wp:inline distT="0" distB="0" distL="0" distR="0" wp14:anchorId="2D9A5732" wp14:editId="76EED7CB">
            <wp:extent cx="4406537" cy="76422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55246" cy="772677"/>
                    </a:xfrm>
                    <a:prstGeom prst="rect">
                      <a:avLst/>
                    </a:prstGeom>
                  </pic:spPr>
                </pic:pic>
              </a:graphicData>
            </a:graphic>
          </wp:inline>
        </w:drawing>
      </w:r>
    </w:p>
    <w:p w14:paraId="2C34DB84" w14:textId="77777777" w:rsidR="00346A47" w:rsidRDefault="00346A47" w:rsidP="006A221B">
      <w:pPr>
        <w:pStyle w:val="ListParagraph"/>
        <w:ind w:left="1800"/>
      </w:pPr>
    </w:p>
    <w:p w14:paraId="05B5D497" w14:textId="5A1E5935" w:rsidR="00052273" w:rsidRDefault="00052273" w:rsidP="005245EB">
      <w:pPr>
        <w:pStyle w:val="ListParagraph"/>
        <w:numPr>
          <w:ilvl w:val="0"/>
          <w:numId w:val="32"/>
        </w:numPr>
        <w:ind w:left="1800"/>
      </w:pPr>
      <w:r>
        <w:t xml:space="preserve">Interpret the obtained coefficients. </w:t>
      </w:r>
    </w:p>
    <w:p w14:paraId="2E2DD913" w14:textId="2D987AFE" w:rsidR="00052273" w:rsidRDefault="00E70DDC" w:rsidP="00096135">
      <w:pPr>
        <w:pStyle w:val="ListParagraph"/>
        <w:ind w:left="1800"/>
      </w:pPr>
      <w:r>
        <w:t xml:space="preserve">Based on the coefficients, we see that </w:t>
      </w:r>
      <w:r w:rsidR="0017604A">
        <w:t>Sex</w:t>
      </w:r>
      <w:r w:rsidR="00364C19">
        <w:t xml:space="preserve"> has the biggest impact of </w:t>
      </w:r>
      <w:r w:rsidR="009D308B">
        <w:t>-1.33</w:t>
      </w:r>
      <w:r w:rsidR="00214A14">
        <w:t>,</w:t>
      </w:r>
      <w:r w:rsidR="00364C19">
        <w:t xml:space="preserve"> </w:t>
      </w:r>
      <w:r w:rsidR="00214A14">
        <w:t>f</w:t>
      </w:r>
      <w:r w:rsidR="00364C19">
        <w:t>ollowed</w:t>
      </w:r>
      <w:r w:rsidR="007C61E6">
        <w:t xml:space="preserve"> by</w:t>
      </w:r>
      <w:r w:rsidR="00214A14">
        <w:t xml:space="preserve"> </w:t>
      </w:r>
      <w:r w:rsidR="0017604A">
        <w:t>Pclass</w:t>
      </w:r>
      <w:r w:rsidR="00214A14">
        <w:t xml:space="preserve"> </w:t>
      </w:r>
      <w:r w:rsidR="007C61E6">
        <w:t>at -0.89</w:t>
      </w:r>
      <w:r w:rsidR="00214A14">
        <w:t xml:space="preserve">. </w:t>
      </w:r>
      <w:r w:rsidR="00D173C1">
        <w:t>Then Age and Sibsp played significant roles too at -0.4.</w:t>
      </w:r>
      <w:r w:rsidR="00BE49AA">
        <w:t xml:space="preserve"> The rest have coefficients from </w:t>
      </w:r>
      <w:r w:rsidR="00BC2E4C">
        <w:t xml:space="preserve">  </w:t>
      </w:r>
      <w:r w:rsidR="00BE49AA">
        <w:t>-0.1 to -0.2</w:t>
      </w:r>
      <w:r w:rsidR="00BC2E4C">
        <w:t>, not as significant as the top three features</w:t>
      </w:r>
      <w:r w:rsidR="00BE49AA">
        <w:t>.</w:t>
      </w:r>
      <w:r w:rsidR="00BC2E4C">
        <w:t xml:space="preserve"> All features have negative effect</w:t>
      </w:r>
      <w:r w:rsidR="00096135">
        <w:t>s</w:t>
      </w:r>
      <w:r w:rsidR="00BC2E4C">
        <w:t xml:space="preserve"> on su</w:t>
      </w:r>
      <w:r w:rsidR="00096135">
        <w:t>rvival.</w:t>
      </w:r>
      <w:r w:rsidR="00D923B1">
        <w:t xml:space="preserve"> For categorical, the better the Pclass the higher chance of survival</w:t>
      </w:r>
      <w:r w:rsidR="0046207F">
        <w:t>.</w:t>
      </w:r>
    </w:p>
    <w:p w14:paraId="4240478A" w14:textId="77777777" w:rsidR="00096135" w:rsidRDefault="00096135" w:rsidP="00096135">
      <w:pPr>
        <w:pStyle w:val="ListParagraph"/>
        <w:ind w:left="1800"/>
      </w:pPr>
    </w:p>
    <w:p w14:paraId="7B7C5001" w14:textId="01E0E1F8" w:rsidR="00052273" w:rsidRDefault="00052273" w:rsidP="005245EB">
      <w:pPr>
        <w:ind w:left="720"/>
      </w:pPr>
      <w:r w:rsidRPr="00F63912">
        <w:rPr>
          <w:b/>
        </w:rPr>
        <w:t>Step 10</w:t>
      </w:r>
      <w:r w:rsidR="005245EB">
        <w:t xml:space="preserve"> </w:t>
      </w:r>
      <w:r w:rsidR="005245EB" w:rsidRPr="005245EB">
        <w:t>(</w:t>
      </w:r>
      <w:r w:rsidR="00161B39">
        <w:t>12</w:t>
      </w:r>
      <w:r w:rsidR="005245EB" w:rsidRPr="005245EB">
        <w:t xml:space="preserve"> points): </w:t>
      </w:r>
      <w:r>
        <w:t>The goal of this step is to evaluate the model performance. You should</w:t>
      </w:r>
      <w:r w:rsidR="00F63912">
        <w:t>:</w:t>
      </w:r>
    </w:p>
    <w:p w14:paraId="4F5353CF" w14:textId="65690048" w:rsidR="0077716A" w:rsidRDefault="00052273" w:rsidP="0077716A">
      <w:pPr>
        <w:pStyle w:val="ListParagraph"/>
        <w:numPr>
          <w:ilvl w:val="0"/>
          <w:numId w:val="33"/>
        </w:numPr>
        <w:ind w:left="1800"/>
      </w:pPr>
      <w:r>
        <w:t xml:space="preserve">Print the first 5 rows </w:t>
      </w:r>
      <w:r w:rsidR="005245EB">
        <w:t>of</w:t>
      </w:r>
      <w:r>
        <w:t xml:space="preserve"> the results.</w:t>
      </w:r>
    </w:p>
    <w:p w14:paraId="083CAFFD" w14:textId="674F5C5A" w:rsidR="0077716A" w:rsidRDefault="00862EF1" w:rsidP="0077716A">
      <w:pPr>
        <w:pStyle w:val="ListParagraph"/>
        <w:ind w:left="1800"/>
      </w:pPr>
      <w:r>
        <w:rPr>
          <w:noProof/>
        </w:rPr>
        <w:drawing>
          <wp:inline distT="0" distB="0" distL="0" distR="0" wp14:anchorId="6A96DC02" wp14:editId="03B665E9">
            <wp:extent cx="5214258" cy="749597"/>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24653" cy="765467"/>
                    </a:xfrm>
                    <a:prstGeom prst="rect">
                      <a:avLst/>
                    </a:prstGeom>
                  </pic:spPr>
                </pic:pic>
              </a:graphicData>
            </a:graphic>
          </wp:inline>
        </w:drawing>
      </w:r>
    </w:p>
    <w:p w14:paraId="6823C35D" w14:textId="0C90AA9B" w:rsidR="001E6685" w:rsidRDefault="00135037" w:rsidP="0077716A">
      <w:pPr>
        <w:pStyle w:val="ListParagraph"/>
        <w:ind w:left="1800"/>
      </w:pPr>
      <w:r>
        <w:rPr>
          <w:noProof/>
        </w:rPr>
        <w:drawing>
          <wp:inline distT="0" distB="0" distL="0" distR="0" wp14:anchorId="24EDA765" wp14:editId="1CB747C4">
            <wp:extent cx="5222965" cy="722586"/>
            <wp:effectExtent l="0" t="0" r="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91768" cy="732105"/>
                    </a:xfrm>
                    <a:prstGeom prst="rect">
                      <a:avLst/>
                    </a:prstGeom>
                  </pic:spPr>
                </pic:pic>
              </a:graphicData>
            </a:graphic>
          </wp:inline>
        </w:drawing>
      </w:r>
    </w:p>
    <w:p w14:paraId="54C7C198" w14:textId="77777777" w:rsidR="0077716A" w:rsidRDefault="0077716A" w:rsidP="0077716A">
      <w:pPr>
        <w:pStyle w:val="ListParagraph"/>
        <w:ind w:left="1800"/>
      </w:pPr>
    </w:p>
    <w:p w14:paraId="454426B4" w14:textId="19217923" w:rsidR="005600CF" w:rsidRDefault="005245EB" w:rsidP="00CA61AE">
      <w:pPr>
        <w:pStyle w:val="ListParagraph"/>
        <w:numPr>
          <w:ilvl w:val="0"/>
          <w:numId w:val="33"/>
        </w:numPr>
        <w:ind w:left="1800"/>
      </w:pPr>
      <w:r>
        <w:t xml:space="preserve">Report the AUC for this model. </w:t>
      </w:r>
    </w:p>
    <w:p w14:paraId="3430EB50" w14:textId="71AA8224" w:rsidR="0077716A" w:rsidRDefault="00A82F13" w:rsidP="0077716A">
      <w:pPr>
        <w:pStyle w:val="ListParagraph"/>
        <w:ind w:left="1800"/>
      </w:pPr>
      <w:r>
        <w:rPr>
          <w:noProof/>
        </w:rPr>
        <w:drawing>
          <wp:inline distT="0" distB="0" distL="0" distR="0" wp14:anchorId="354F9385" wp14:editId="27E92CC8">
            <wp:extent cx="5003809" cy="2046514"/>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9002" cy="2060908"/>
                    </a:xfrm>
                    <a:prstGeom prst="rect">
                      <a:avLst/>
                    </a:prstGeom>
                  </pic:spPr>
                </pic:pic>
              </a:graphicData>
            </a:graphic>
          </wp:inline>
        </w:drawing>
      </w:r>
    </w:p>
    <w:sectPr w:rsidR="0077716A" w:rsidSect="00512681">
      <w:headerReference w:type="even" r:id="rId39"/>
      <w:headerReference w:type="default" r:id="rId40"/>
      <w:footerReference w:type="even" r:id="rId41"/>
      <w:footerReference w:type="default" r:id="rId42"/>
      <w:headerReference w:type="first" r:id="rId43"/>
      <w:footerReference w:type="first" r:id="rId44"/>
      <w:pgSz w:w="12240" w:h="15840"/>
      <w:pgMar w:top="576" w:right="576" w:bottom="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681FFD" w14:textId="77777777" w:rsidR="00FA0ABD" w:rsidRDefault="00FA0ABD">
      <w:r>
        <w:separator/>
      </w:r>
    </w:p>
  </w:endnote>
  <w:endnote w:type="continuationSeparator" w:id="0">
    <w:p w14:paraId="743C7579" w14:textId="77777777" w:rsidR="00FA0ABD" w:rsidRDefault="00FA0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44A3D9" w14:textId="77777777" w:rsidR="00AA0C34" w:rsidRDefault="00AA0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2454C" w14:textId="77777777" w:rsidR="00AA0C34" w:rsidRDefault="00AA0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1EF88" w14:textId="77777777" w:rsidR="00AA0C34" w:rsidRDefault="00AA0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5A957" w14:textId="77777777" w:rsidR="00FA0ABD" w:rsidRDefault="00FA0ABD">
      <w:r>
        <w:separator/>
      </w:r>
    </w:p>
  </w:footnote>
  <w:footnote w:type="continuationSeparator" w:id="0">
    <w:p w14:paraId="56E0DE67" w14:textId="77777777" w:rsidR="00FA0ABD" w:rsidRDefault="00FA0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802F9" w14:textId="77777777" w:rsidR="00AA0C34" w:rsidRDefault="00AA0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37914" w14:textId="77777777" w:rsidR="00AA0C34" w:rsidRDefault="00AA0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3D56D" w14:textId="77777777" w:rsidR="00AA0C34" w:rsidRDefault="00AA0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761A"/>
    <w:multiLevelType w:val="hybridMultilevel"/>
    <w:tmpl w:val="5F2EED32"/>
    <w:lvl w:ilvl="0" w:tplc="91A636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C4B16"/>
    <w:multiLevelType w:val="multilevel"/>
    <w:tmpl w:val="8C7AC8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A77A4D"/>
    <w:multiLevelType w:val="hybridMultilevel"/>
    <w:tmpl w:val="7F14CA5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2A2A66"/>
    <w:multiLevelType w:val="hybridMultilevel"/>
    <w:tmpl w:val="EBDE318E"/>
    <w:lvl w:ilvl="0" w:tplc="C6C2B6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C2F91"/>
    <w:multiLevelType w:val="hybridMultilevel"/>
    <w:tmpl w:val="44109A10"/>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32E5AB5"/>
    <w:multiLevelType w:val="hybridMultilevel"/>
    <w:tmpl w:val="6BE4A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7097E"/>
    <w:multiLevelType w:val="hybridMultilevel"/>
    <w:tmpl w:val="3D4E343A"/>
    <w:lvl w:ilvl="0" w:tplc="402EA24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0A0C95"/>
    <w:multiLevelType w:val="hybridMultilevel"/>
    <w:tmpl w:val="F040790E"/>
    <w:lvl w:ilvl="0" w:tplc="B71652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C3C49"/>
    <w:multiLevelType w:val="hybridMultilevel"/>
    <w:tmpl w:val="6D84E762"/>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57D47D2"/>
    <w:multiLevelType w:val="hybridMultilevel"/>
    <w:tmpl w:val="3392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1F712B"/>
    <w:multiLevelType w:val="hybridMultilevel"/>
    <w:tmpl w:val="0928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EA55B1"/>
    <w:multiLevelType w:val="hybridMultilevel"/>
    <w:tmpl w:val="C75CD04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BDB7DFA"/>
    <w:multiLevelType w:val="multilevel"/>
    <w:tmpl w:val="83A27C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E9218E"/>
    <w:multiLevelType w:val="hybridMultilevel"/>
    <w:tmpl w:val="971C96C8"/>
    <w:lvl w:ilvl="0" w:tplc="ABF420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0152B"/>
    <w:multiLevelType w:val="hybridMultilevel"/>
    <w:tmpl w:val="69880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113D76"/>
    <w:multiLevelType w:val="hybridMultilevel"/>
    <w:tmpl w:val="0E764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E584A"/>
    <w:multiLevelType w:val="hybridMultilevel"/>
    <w:tmpl w:val="F4421C28"/>
    <w:lvl w:ilvl="0" w:tplc="434666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2052CF"/>
    <w:multiLevelType w:val="hybridMultilevel"/>
    <w:tmpl w:val="0D0E36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7477E8"/>
    <w:multiLevelType w:val="hybridMultilevel"/>
    <w:tmpl w:val="5602095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4843F52"/>
    <w:multiLevelType w:val="hybridMultilevel"/>
    <w:tmpl w:val="6916E6D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562794E"/>
    <w:multiLevelType w:val="hybridMultilevel"/>
    <w:tmpl w:val="0EFADC2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A5E39BA"/>
    <w:multiLevelType w:val="multilevel"/>
    <w:tmpl w:val="CDDE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5865FC"/>
    <w:multiLevelType w:val="hybridMultilevel"/>
    <w:tmpl w:val="19449E0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5F1A1C"/>
    <w:multiLevelType w:val="hybridMultilevel"/>
    <w:tmpl w:val="9DA2D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60882"/>
    <w:multiLevelType w:val="hybridMultilevel"/>
    <w:tmpl w:val="14263610"/>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A4D12A4"/>
    <w:multiLevelType w:val="hybridMultilevel"/>
    <w:tmpl w:val="7E863802"/>
    <w:lvl w:ilvl="0" w:tplc="E790232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CB25594"/>
    <w:multiLevelType w:val="hybridMultilevel"/>
    <w:tmpl w:val="2006CC0E"/>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E845C8"/>
    <w:multiLevelType w:val="hybridMultilevel"/>
    <w:tmpl w:val="B7C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30F18"/>
    <w:multiLevelType w:val="hybridMultilevel"/>
    <w:tmpl w:val="565EC376"/>
    <w:lvl w:ilvl="0" w:tplc="8C2855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681C49"/>
    <w:multiLevelType w:val="hybridMultilevel"/>
    <w:tmpl w:val="8F86772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D2731F9"/>
    <w:multiLevelType w:val="hybridMultilevel"/>
    <w:tmpl w:val="C8308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D83702"/>
    <w:multiLevelType w:val="hybridMultilevel"/>
    <w:tmpl w:val="B9021D6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8565CA8"/>
    <w:multiLevelType w:val="hybridMultilevel"/>
    <w:tmpl w:val="73F4E86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1"/>
  </w:num>
  <w:num w:numId="3">
    <w:abstractNumId w:val="17"/>
  </w:num>
  <w:num w:numId="4">
    <w:abstractNumId w:val="12"/>
  </w:num>
  <w:num w:numId="5">
    <w:abstractNumId w:val="9"/>
  </w:num>
  <w:num w:numId="6">
    <w:abstractNumId w:val="15"/>
  </w:num>
  <w:num w:numId="7">
    <w:abstractNumId w:val="14"/>
  </w:num>
  <w:num w:numId="8">
    <w:abstractNumId w:val="30"/>
  </w:num>
  <w:num w:numId="9">
    <w:abstractNumId w:val="27"/>
  </w:num>
  <w:num w:numId="10">
    <w:abstractNumId w:val="10"/>
  </w:num>
  <w:num w:numId="11">
    <w:abstractNumId w:val="5"/>
  </w:num>
  <w:num w:numId="12">
    <w:abstractNumId w:val="6"/>
  </w:num>
  <w:num w:numId="13">
    <w:abstractNumId w:val="25"/>
  </w:num>
  <w:num w:numId="14">
    <w:abstractNumId w:val="4"/>
  </w:num>
  <w:num w:numId="15">
    <w:abstractNumId w:val="32"/>
  </w:num>
  <w:num w:numId="16">
    <w:abstractNumId w:val="8"/>
  </w:num>
  <w:num w:numId="17">
    <w:abstractNumId w:val="11"/>
  </w:num>
  <w:num w:numId="18">
    <w:abstractNumId w:val="26"/>
  </w:num>
  <w:num w:numId="19">
    <w:abstractNumId w:val="22"/>
  </w:num>
  <w:num w:numId="20">
    <w:abstractNumId w:val="29"/>
  </w:num>
  <w:num w:numId="21">
    <w:abstractNumId w:val="2"/>
  </w:num>
  <w:num w:numId="22">
    <w:abstractNumId w:val="24"/>
  </w:num>
  <w:num w:numId="23">
    <w:abstractNumId w:val="20"/>
  </w:num>
  <w:num w:numId="24">
    <w:abstractNumId w:val="19"/>
  </w:num>
  <w:num w:numId="25">
    <w:abstractNumId w:val="18"/>
  </w:num>
  <w:num w:numId="26">
    <w:abstractNumId w:val="31"/>
  </w:num>
  <w:num w:numId="27">
    <w:abstractNumId w:val="23"/>
  </w:num>
  <w:num w:numId="28">
    <w:abstractNumId w:val="13"/>
  </w:num>
  <w:num w:numId="29">
    <w:abstractNumId w:val="0"/>
  </w:num>
  <w:num w:numId="30">
    <w:abstractNumId w:val="16"/>
  </w:num>
  <w:num w:numId="31">
    <w:abstractNumId w:val="7"/>
  </w:num>
  <w:num w:numId="32">
    <w:abstractNumId w:val="3"/>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NjIxNjc0NzY3MbZQ0lEKTi0uzszPAykwrgUAdvPUKiwAAAA="/>
  </w:docVars>
  <w:rsids>
    <w:rsidRoot w:val="00677794"/>
    <w:rsid w:val="000007B2"/>
    <w:rsid w:val="00004F13"/>
    <w:rsid w:val="00012A13"/>
    <w:rsid w:val="00013BB3"/>
    <w:rsid w:val="00017E22"/>
    <w:rsid w:val="000257FD"/>
    <w:rsid w:val="00031F69"/>
    <w:rsid w:val="00037CB7"/>
    <w:rsid w:val="00044E90"/>
    <w:rsid w:val="000452BB"/>
    <w:rsid w:val="00052273"/>
    <w:rsid w:val="000538F1"/>
    <w:rsid w:val="0005485E"/>
    <w:rsid w:val="00056761"/>
    <w:rsid w:val="000615B4"/>
    <w:rsid w:val="000664D2"/>
    <w:rsid w:val="00066B83"/>
    <w:rsid w:val="000753AC"/>
    <w:rsid w:val="00076504"/>
    <w:rsid w:val="00085F61"/>
    <w:rsid w:val="00091BE1"/>
    <w:rsid w:val="0009358A"/>
    <w:rsid w:val="00093BA7"/>
    <w:rsid w:val="00096135"/>
    <w:rsid w:val="000A475B"/>
    <w:rsid w:val="000A5364"/>
    <w:rsid w:val="000A588E"/>
    <w:rsid w:val="000A598D"/>
    <w:rsid w:val="000C0CD9"/>
    <w:rsid w:val="000C1F7E"/>
    <w:rsid w:val="000C4D19"/>
    <w:rsid w:val="000C778D"/>
    <w:rsid w:val="000E7419"/>
    <w:rsid w:val="000F10B7"/>
    <w:rsid w:val="000F3F17"/>
    <w:rsid w:val="000F64C0"/>
    <w:rsid w:val="0010239A"/>
    <w:rsid w:val="00102AC0"/>
    <w:rsid w:val="00111CBF"/>
    <w:rsid w:val="00117B28"/>
    <w:rsid w:val="001228CD"/>
    <w:rsid w:val="00135037"/>
    <w:rsid w:val="00136A52"/>
    <w:rsid w:val="001447CF"/>
    <w:rsid w:val="00160185"/>
    <w:rsid w:val="001614FE"/>
    <w:rsid w:val="00161B39"/>
    <w:rsid w:val="001677BA"/>
    <w:rsid w:val="00171BE2"/>
    <w:rsid w:val="0017604A"/>
    <w:rsid w:val="00181848"/>
    <w:rsid w:val="00183A39"/>
    <w:rsid w:val="00184D23"/>
    <w:rsid w:val="00190CC1"/>
    <w:rsid w:val="001933EB"/>
    <w:rsid w:val="00194A31"/>
    <w:rsid w:val="00197B26"/>
    <w:rsid w:val="001A588C"/>
    <w:rsid w:val="001B41EE"/>
    <w:rsid w:val="001B5661"/>
    <w:rsid w:val="001C7728"/>
    <w:rsid w:val="001E6685"/>
    <w:rsid w:val="00214A14"/>
    <w:rsid w:val="00224C2A"/>
    <w:rsid w:val="00230520"/>
    <w:rsid w:val="00236CC9"/>
    <w:rsid w:val="00241B07"/>
    <w:rsid w:val="00245AEF"/>
    <w:rsid w:val="002709C6"/>
    <w:rsid w:val="00271122"/>
    <w:rsid w:val="00272420"/>
    <w:rsid w:val="002736D0"/>
    <w:rsid w:val="00285EA5"/>
    <w:rsid w:val="002A4221"/>
    <w:rsid w:val="002B6DB8"/>
    <w:rsid w:val="002B702E"/>
    <w:rsid w:val="002D27E8"/>
    <w:rsid w:val="002D354D"/>
    <w:rsid w:val="002F3A57"/>
    <w:rsid w:val="002F62D9"/>
    <w:rsid w:val="002F6779"/>
    <w:rsid w:val="00303065"/>
    <w:rsid w:val="003138EF"/>
    <w:rsid w:val="003227F1"/>
    <w:rsid w:val="00323F20"/>
    <w:rsid w:val="00324987"/>
    <w:rsid w:val="00325396"/>
    <w:rsid w:val="00335937"/>
    <w:rsid w:val="00340F38"/>
    <w:rsid w:val="00343E1B"/>
    <w:rsid w:val="0034561B"/>
    <w:rsid w:val="003456B4"/>
    <w:rsid w:val="00346A47"/>
    <w:rsid w:val="00346EC6"/>
    <w:rsid w:val="00351CC6"/>
    <w:rsid w:val="00357A49"/>
    <w:rsid w:val="00364B9F"/>
    <w:rsid w:val="00364C19"/>
    <w:rsid w:val="0037217D"/>
    <w:rsid w:val="00377A8B"/>
    <w:rsid w:val="0038057A"/>
    <w:rsid w:val="00382016"/>
    <w:rsid w:val="00383811"/>
    <w:rsid w:val="003958A8"/>
    <w:rsid w:val="003A32E1"/>
    <w:rsid w:val="003B4235"/>
    <w:rsid w:val="003C31C4"/>
    <w:rsid w:val="003C63DD"/>
    <w:rsid w:val="003C7D1F"/>
    <w:rsid w:val="003D7958"/>
    <w:rsid w:val="003F2CCC"/>
    <w:rsid w:val="00400F4B"/>
    <w:rsid w:val="00403517"/>
    <w:rsid w:val="004073A6"/>
    <w:rsid w:val="004326A4"/>
    <w:rsid w:val="004404E7"/>
    <w:rsid w:val="004515BC"/>
    <w:rsid w:val="00460148"/>
    <w:rsid w:val="0046207F"/>
    <w:rsid w:val="00462E77"/>
    <w:rsid w:val="004633AA"/>
    <w:rsid w:val="004722C3"/>
    <w:rsid w:val="00477D64"/>
    <w:rsid w:val="004864CF"/>
    <w:rsid w:val="00493656"/>
    <w:rsid w:val="004B15C4"/>
    <w:rsid w:val="004B4DEA"/>
    <w:rsid w:val="004D06EA"/>
    <w:rsid w:val="004D21CC"/>
    <w:rsid w:val="00503A05"/>
    <w:rsid w:val="0050772F"/>
    <w:rsid w:val="00511662"/>
    <w:rsid w:val="00512681"/>
    <w:rsid w:val="00512BEA"/>
    <w:rsid w:val="00520366"/>
    <w:rsid w:val="00522745"/>
    <w:rsid w:val="005233C4"/>
    <w:rsid w:val="005242E0"/>
    <w:rsid w:val="005245EB"/>
    <w:rsid w:val="005449F8"/>
    <w:rsid w:val="00550234"/>
    <w:rsid w:val="00550E94"/>
    <w:rsid w:val="00554500"/>
    <w:rsid w:val="005600CF"/>
    <w:rsid w:val="00563D1A"/>
    <w:rsid w:val="00582E25"/>
    <w:rsid w:val="005913A2"/>
    <w:rsid w:val="005B43B3"/>
    <w:rsid w:val="005B5273"/>
    <w:rsid w:val="005C0B60"/>
    <w:rsid w:val="005C4FD5"/>
    <w:rsid w:val="005C6158"/>
    <w:rsid w:val="005D09D9"/>
    <w:rsid w:val="005D2518"/>
    <w:rsid w:val="005E5EBE"/>
    <w:rsid w:val="00601095"/>
    <w:rsid w:val="00604FFC"/>
    <w:rsid w:val="006108BB"/>
    <w:rsid w:val="00614904"/>
    <w:rsid w:val="00614AE8"/>
    <w:rsid w:val="00615A99"/>
    <w:rsid w:val="00621DAD"/>
    <w:rsid w:val="006303BE"/>
    <w:rsid w:val="006344D3"/>
    <w:rsid w:val="00636A6D"/>
    <w:rsid w:val="00636F0D"/>
    <w:rsid w:val="00674C64"/>
    <w:rsid w:val="00677794"/>
    <w:rsid w:val="00683587"/>
    <w:rsid w:val="00683864"/>
    <w:rsid w:val="0069430B"/>
    <w:rsid w:val="006A0886"/>
    <w:rsid w:val="006A1D3D"/>
    <w:rsid w:val="006A221B"/>
    <w:rsid w:val="006A42A1"/>
    <w:rsid w:val="006B376F"/>
    <w:rsid w:val="006B538D"/>
    <w:rsid w:val="006B6F51"/>
    <w:rsid w:val="006B7F87"/>
    <w:rsid w:val="006C14B4"/>
    <w:rsid w:val="006C4738"/>
    <w:rsid w:val="006D0F32"/>
    <w:rsid w:val="006D3C18"/>
    <w:rsid w:val="006D6B81"/>
    <w:rsid w:val="006F5699"/>
    <w:rsid w:val="007202D6"/>
    <w:rsid w:val="007239CA"/>
    <w:rsid w:val="00735062"/>
    <w:rsid w:val="00743C19"/>
    <w:rsid w:val="00747296"/>
    <w:rsid w:val="00747DB1"/>
    <w:rsid w:val="0075595C"/>
    <w:rsid w:val="00756D0C"/>
    <w:rsid w:val="007573B3"/>
    <w:rsid w:val="0077716A"/>
    <w:rsid w:val="007819F3"/>
    <w:rsid w:val="00783C25"/>
    <w:rsid w:val="00787F13"/>
    <w:rsid w:val="00796E9E"/>
    <w:rsid w:val="007C61E6"/>
    <w:rsid w:val="007D2A26"/>
    <w:rsid w:val="00802477"/>
    <w:rsid w:val="00807526"/>
    <w:rsid w:val="008126B3"/>
    <w:rsid w:val="008230B8"/>
    <w:rsid w:val="008248C1"/>
    <w:rsid w:val="00837C6D"/>
    <w:rsid w:val="00850513"/>
    <w:rsid w:val="0085361D"/>
    <w:rsid w:val="00853A88"/>
    <w:rsid w:val="008547C5"/>
    <w:rsid w:val="008602D3"/>
    <w:rsid w:val="00862EF1"/>
    <w:rsid w:val="0086360B"/>
    <w:rsid w:val="00867346"/>
    <w:rsid w:val="00874F44"/>
    <w:rsid w:val="0088295C"/>
    <w:rsid w:val="00890345"/>
    <w:rsid w:val="008A4392"/>
    <w:rsid w:val="008C44C6"/>
    <w:rsid w:val="008C46DB"/>
    <w:rsid w:val="008C4C99"/>
    <w:rsid w:val="008C4E87"/>
    <w:rsid w:val="008D03F4"/>
    <w:rsid w:val="008D1F94"/>
    <w:rsid w:val="008D4529"/>
    <w:rsid w:val="009005B7"/>
    <w:rsid w:val="009123B2"/>
    <w:rsid w:val="00920290"/>
    <w:rsid w:val="00925F01"/>
    <w:rsid w:val="009346B9"/>
    <w:rsid w:val="00936477"/>
    <w:rsid w:val="00942BB8"/>
    <w:rsid w:val="0095796C"/>
    <w:rsid w:val="00957E47"/>
    <w:rsid w:val="00960CE4"/>
    <w:rsid w:val="00973104"/>
    <w:rsid w:val="0097420B"/>
    <w:rsid w:val="00987211"/>
    <w:rsid w:val="00994FCE"/>
    <w:rsid w:val="00994FD0"/>
    <w:rsid w:val="009977F4"/>
    <w:rsid w:val="009A11B1"/>
    <w:rsid w:val="009B6F51"/>
    <w:rsid w:val="009C1498"/>
    <w:rsid w:val="009D308B"/>
    <w:rsid w:val="009D3DB8"/>
    <w:rsid w:val="009F1924"/>
    <w:rsid w:val="009F3505"/>
    <w:rsid w:val="009F6D5B"/>
    <w:rsid w:val="009F7303"/>
    <w:rsid w:val="00A016C9"/>
    <w:rsid w:val="00A02CFB"/>
    <w:rsid w:val="00A069A9"/>
    <w:rsid w:val="00A14088"/>
    <w:rsid w:val="00A26072"/>
    <w:rsid w:val="00A271CC"/>
    <w:rsid w:val="00A27988"/>
    <w:rsid w:val="00A320F7"/>
    <w:rsid w:val="00A51E7E"/>
    <w:rsid w:val="00A52B53"/>
    <w:rsid w:val="00A63D2F"/>
    <w:rsid w:val="00A76B5E"/>
    <w:rsid w:val="00A82F13"/>
    <w:rsid w:val="00A86791"/>
    <w:rsid w:val="00A9201C"/>
    <w:rsid w:val="00A96662"/>
    <w:rsid w:val="00AA0C34"/>
    <w:rsid w:val="00AA6A9B"/>
    <w:rsid w:val="00AB5777"/>
    <w:rsid w:val="00AC405F"/>
    <w:rsid w:val="00AC5743"/>
    <w:rsid w:val="00AC6632"/>
    <w:rsid w:val="00AF1E14"/>
    <w:rsid w:val="00B00DEA"/>
    <w:rsid w:val="00B2084E"/>
    <w:rsid w:val="00B21C7A"/>
    <w:rsid w:val="00B23A1F"/>
    <w:rsid w:val="00B25101"/>
    <w:rsid w:val="00B4709C"/>
    <w:rsid w:val="00B53E92"/>
    <w:rsid w:val="00B579EE"/>
    <w:rsid w:val="00B602B9"/>
    <w:rsid w:val="00B6473C"/>
    <w:rsid w:val="00B65CCE"/>
    <w:rsid w:val="00B70D67"/>
    <w:rsid w:val="00B8054D"/>
    <w:rsid w:val="00B82C82"/>
    <w:rsid w:val="00B87132"/>
    <w:rsid w:val="00B910E2"/>
    <w:rsid w:val="00B917E5"/>
    <w:rsid w:val="00B93B69"/>
    <w:rsid w:val="00B941DF"/>
    <w:rsid w:val="00BA2B54"/>
    <w:rsid w:val="00BA3056"/>
    <w:rsid w:val="00BB1BE8"/>
    <w:rsid w:val="00BB7394"/>
    <w:rsid w:val="00BC142E"/>
    <w:rsid w:val="00BC2CF2"/>
    <w:rsid w:val="00BC2E4C"/>
    <w:rsid w:val="00BE0E52"/>
    <w:rsid w:val="00BE49AA"/>
    <w:rsid w:val="00BE7464"/>
    <w:rsid w:val="00BE7A54"/>
    <w:rsid w:val="00C01692"/>
    <w:rsid w:val="00C03930"/>
    <w:rsid w:val="00C04871"/>
    <w:rsid w:val="00C05C84"/>
    <w:rsid w:val="00C06A62"/>
    <w:rsid w:val="00C102D3"/>
    <w:rsid w:val="00C13470"/>
    <w:rsid w:val="00C17E85"/>
    <w:rsid w:val="00C25604"/>
    <w:rsid w:val="00C3190A"/>
    <w:rsid w:val="00C3336F"/>
    <w:rsid w:val="00C35FD3"/>
    <w:rsid w:val="00C42256"/>
    <w:rsid w:val="00C51298"/>
    <w:rsid w:val="00C56469"/>
    <w:rsid w:val="00C618F2"/>
    <w:rsid w:val="00C61D32"/>
    <w:rsid w:val="00C6461B"/>
    <w:rsid w:val="00C67004"/>
    <w:rsid w:val="00C704E5"/>
    <w:rsid w:val="00C868A2"/>
    <w:rsid w:val="00C935A9"/>
    <w:rsid w:val="00C94A01"/>
    <w:rsid w:val="00C95337"/>
    <w:rsid w:val="00C97E72"/>
    <w:rsid w:val="00CA44BE"/>
    <w:rsid w:val="00CA461B"/>
    <w:rsid w:val="00CA517B"/>
    <w:rsid w:val="00CA61AE"/>
    <w:rsid w:val="00CE1067"/>
    <w:rsid w:val="00CE108D"/>
    <w:rsid w:val="00CF1673"/>
    <w:rsid w:val="00D006C9"/>
    <w:rsid w:val="00D0368A"/>
    <w:rsid w:val="00D04604"/>
    <w:rsid w:val="00D04C3B"/>
    <w:rsid w:val="00D170BC"/>
    <w:rsid w:val="00D173C1"/>
    <w:rsid w:val="00D26048"/>
    <w:rsid w:val="00D27BF1"/>
    <w:rsid w:val="00D41A69"/>
    <w:rsid w:val="00D4694E"/>
    <w:rsid w:val="00D4755D"/>
    <w:rsid w:val="00D5005D"/>
    <w:rsid w:val="00D5222A"/>
    <w:rsid w:val="00D53AEA"/>
    <w:rsid w:val="00D54A11"/>
    <w:rsid w:val="00D760B6"/>
    <w:rsid w:val="00D85F10"/>
    <w:rsid w:val="00D923B1"/>
    <w:rsid w:val="00DA0414"/>
    <w:rsid w:val="00DA77B4"/>
    <w:rsid w:val="00DB733E"/>
    <w:rsid w:val="00DD17FF"/>
    <w:rsid w:val="00DD1EB5"/>
    <w:rsid w:val="00DD6D39"/>
    <w:rsid w:val="00DD7D36"/>
    <w:rsid w:val="00DE1188"/>
    <w:rsid w:val="00E2779F"/>
    <w:rsid w:val="00E41670"/>
    <w:rsid w:val="00E41CBC"/>
    <w:rsid w:val="00E42EB5"/>
    <w:rsid w:val="00E524DE"/>
    <w:rsid w:val="00E538DD"/>
    <w:rsid w:val="00E53E58"/>
    <w:rsid w:val="00E55C05"/>
    <w:rsid w:val="00E55C9E"/>
    <w:rsid w:val="00E56F97"/>
    <w:rsid w:val="00E638FA"/>
    <w:rsid w:val="00E64FBA"/>
    <w:rsid w:val="00E65BA6"/>
    <w:rsid w:val="00E70DDC"/>
    <w:rsid w:val="00E718C1"/>
    <w:rsid w:val="00E73F64"/>
    <w:rsid w:val="00E775F6"/>
    <w:rsid w:val="00E77EDA"/>
    <w:rsid w:val="00EA1AC5"/>
    <w:rsid w:val="00EA6E78"/>
    <w:rsid w:val="00EB1507"/>
    <w:rsid w:val="00EB1CE7"/>
    <w:rsid w:val="00EB4B6C"/>
    <w:rsid w:val="00ED4AA0"/>
    <w:rsid w:val="00EE0034"/>
    <w:rsid w:val="00EF0FDA"/>
    <w:rsid w:val="00EF7C65"/>
    <w:rsid w:val="00F04DE0"/>
    <w:rsid w:val="00F172D8"/>
    <w:rsid w:val="00F23432"/>
    <w:rsid w:val="00F2543D"/>
    <w:rsid w:val="00F26A9B"/>
    <w:rsid w:val="00F41CD8"/>
    <w:rsid w:val="00F438CA"/>
    <w:rsid w:val="00F55410"/>
    <w:rsid w:val="00F63912"/>
    <w:rsid w:val="00F70409"/>
    <w:rsid w:val="00F813E1"/>
    <w:rsid w:val="00F82392"/>
    <w:rsid w:val="00F83894"/>
    <w:rsid w:val="00F8752E"/>
    <w:rsid w:val="00F9229B"/>
    <w:rsid w:val="00F9640B"/>
    <w:rsid w:val="00FA023F"/>
    <w:rsid w:val="00FA0ABD"/>
    <w:rsid w:val="00FA13F6"/>
    <w:rsid w:val="00FC0FB4"/>
    <w:rsid w:val="00FC3D98"/>
    <w:rsid w:val="00FC5762"/>
    <w:rsid w:val="00FD06F1"/>
    <w:rsid w:val="00FD0F89"/>
    <w:rsid w:val="00FD49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A9D1A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F234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qFormat/>
    <w:rsid w:val="00677794"/>
    <w:pPr>
      <w:spacing w:before="100" w:beforeAutospacing="1" w:after="100" w:afterAutospacing="1"/>
      <w:outlineLvl w:val="2"/>
    </w:pPr>
    <w:rPr>
      <w:b/>
      <w:bCs/>
      <w:sz w:val="27"/>
      <w:szCs w:val="27"/>
      <w:lang w:val="x-none" w:eastAsia="x-none"/>
    </w:rPr>
  </w:style>
  <w:style w:type="paragraph" w:styleId="Heading4">
    <w:name w:val="heading 4"/>
    <w:basedOn w:val="Normal"/>
    <w:qFormat/>
    <w:rsid w:val="00677794"/>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677794"/>
    <w:pPr>
      <w:spacing w:before="100" w:beforeAutospacing="1" w:after="100" w:afterAutospacing="1"/>
    </w:pPr>
  </w:style>
  <w:style w:type="character" w:styleId="Emphasis">
    <w:name w:val="Emphasis"/>
    <w:qFormat/>
    <w:rsid w:val="00677794"/>
    <w:rPr>
      <w:i/>
      <w:iCs/>
    </w:rPr>
  </w:style>
  <w:style w:type="character" w:styleId="HTMLTypewriter">
    <w:name w:val="HTML Typewriter"/>
    <w:rsid w:val="00677794"/>
    <w:rPr>
      <w:rFonts w:ascii="Courier New" w:eastAsia="Times New Roman" w:hAnsi="Courier New" w:cs="Courier New"/>
      <w:sz w:val="20"/>
      <w:szCs w:val="20"/>
    </w:rPr>
  </w:style>
  <w:style w:type="character" w:styleId="Hyperlink">
    <w:name w:val="Hyperlink"/>
    <w:rsid w:val="00957E47"/>
    <w:rPr>
      <w:color w:val="0000FF"/>
      <w:u w:val="single"/>
    </w:rPr>
  </w:style>
  <w:style w:type="character" w:styleId="FollowedHyperlink">
    <w:name w:val="FollowedHyperlink"/>
    <w:rsid w:val="00197B26"/>
    <w:rPr>
      <w:color w:val="800080"/>
      <w:u w:val="single"/>
    </w:rPr>
  </w:style>
  <w:style w:type="paragraph" w:styleId="FootnoteText">
    <w:name w:val="footnote text"/>
    <w:basedOn w:val="Normal"/>
    <w:semiHidden/>
    <w:rsid w:val="00E2779F"/>
    <w:rPr>
      <w:sz w:val="20"/>
      <w:szCs w:val="20"/>
    </w:rPr>
  </w:style>
  <w:style w:type="character" w:styleId="FootnoteReference">
    <w:name w:val="footnote reference"/>
    <w:semiHidden/>
    <w:rsid w:val="00E2779F"/>
    <w:rPr>
      <w:vertAlign w:val="superscript"/>
    </w:rPr>
  </w:style>
  <w:style w:type="paragraph" w:customStyle="1" w:styleId="ColorfulList-Accent11">
    <w:name w:val="Colorful List - Accent 11"/>
    <w:basedOn w:val="Normal"/>
    <w:uiPriority w:val="34"/>
    <w:qFormat/>
    <w:rsid w:val="00550234"/>
    <w:pPr>
      <w:spacing w:after="200" w:line="276" w:lineRule="auto"/>
      <w:ind w:left="720"/>
      <w:contextualSpacing/>
    </w:pPr>
    <w:rPr>
      <w:rFonts w:ascii="Calibri" w:hAnsi="Calibri"/>
      <w:sz w:val="22"/>
      <w:szCs w:val="22"/>
      <w:lang w:eastAsia="zh-CN"/>
    </w:rPr>
  </w:style>
  <w:style w:type="character" w:customStyle="1" w:styleId="Heading3Char">
    <w:name w:val="Heading 3 Char"/>
    <w:link w:val="Heading3"/>
    <w:rsid w:val="00550234"/>
    <w:rPr>
      <w:b/>
      <w:bCs/>
      <w:sz w:val="27"/>
      <w:szCs w:val="27"/>
    </w:rPr>
  </w:style>
  <w:style w:type="paragraph" w:customStyle="1" w:styleId="Default">
    <w:name w:val="Default"/>
    <w:rsid w:val="00550234"/>
    <w:pPr>
      <w:autoSpaceDE w:val="0"/>
      <w:autoSpaceDN w:val="0"/>
      <w:adjustRightInd w:val="0"/>
    </w:pPr>
    <w:rPr>
      <w:color w:val="000000"/>
      <w:sz w:val="24"/>
      <w:szCs w:val="24"/>
    </w:rPr>
  </w:style>
  <w:style w:type="paragraph" w:styleId="BalloonText">
    <w:name w:val="Balloon Text"/>
    <w:basedOn w:val="Normal"/>
    <w:link w:val="BalloonTextChar"/>
    <w:rsid w:val="004404E7"/>
    <w:rPr>
      <w:rFonts w:ascii="Tahoma" w:hAnsi="Tahoma" w:cs="Tahoma"/>
      <w:sz w:val="16"/>
      <w:szCs w:val="16"/>
    </w:rPr>
  </w:style>
  <w:style w:type="character" w:customStyle="1" w:styleId="BalloonTextChar">
    <w:name w:val="Balloon Text Char"/>
    <w:link w:val="BalloonText"/>
    <w:rsid w:val="004404E7"/>
    <w:rPr>
      <w:rFonts w:ascii="Tahoma" w:hAnsi="Tahoma" w:cs="Tahoma"/>
      <w:sz w:val="16"/>
      <w:szCs w:val="16"/>
    </w:rPr>
  </w:style>
  <w:style w:type="paragraph" w:styleId="Header">
    <w:name w:val="header"/>
    <w:basedOn w:val="Normal"/>
    <w:link w:val="HeaderChar"/>
    <w:rsid w:val="00AA0C34"/>
    <w:pPr>
      <w:tabs>
        <w:tab w:val="center" w:pos="4680"/>
        <w:tab w:val="right" w:pos="9360"/>
      </w:tabs>
    </w:pPr>
  </w:style>
  <w:style w:type="character" w:customStyle="1" w:styleId="HeaderChar">
    <w:name w:val="Header Char"/>
    <w:basedOn w:val="DefaultParagraphFont"/>
    <w:link w:val="Header"/>
    <w:rsid w:val="00AA0C34"/>
    <w:rPr>
      <w:sz w:val="24"/>
      <w:szCs w:val="24"/>
    </w:rPr>
  </w:style>
  <w:style w:type="paragraph" w:styleId="Footer">
    <w:name w:val="footer"/>
    <w:basedOn w:val="Normal"/>
    <w:link w:val="FooterChar"/>
    <w:rsid w:val="00AA0C34"/>
    <w:pPr>
      <w:tabs>
        <w:tab w:val="center" w:pos="4680"/>
        <w:tab w:val="right" w:pos="9360"/>
      </w:tabs>
    </w:pPr>
  </w:style>
  <w:style w:type="character" w:customStyle="1" w:styleId="FooterChar">
    <w:name w:val="Footer Char"/>
    <w:basedOn w:val="DefaultParagraphFont"/>
    <w:link w:val="Footer"/>
    <w:rsid w:val="00AA0C34"/>
    <w:rPr>
      <w:sz w:val="24"/>
      <w:szCs w:val="24"/>
    </w:rPr>
  </w:style>
  <w:style w:type="paragraph" w:styleId="ListParagraph">
    <w:name w:val="List Paragraph"/>
    <w:basedOn w:val="Normal"/>
    <w:uiPriority w:val="34"/>
    <w:qFormat/>
    <w:rsid w:val="002F62D9"/>
    <w:pPr>
      <w:ind w:left="720"/>
      <w:contextualSpacing/>
    </w:pPr>
  </w:style>
  <w:style w:type="character" w:customStyle="1" w:styleId="Heading1Char">
    <w:name w:val="Heading 1 Char"/>
    <w:basedOn w:val="DefaultParagraphFont"/>
    <w:link w:val="Heading1"/>
    <w:rsid w:val="00F23432"/>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CA61A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0925000">
      <w:bodyDiv w:val="1"/>
      <w:marLeft w:val="0"/>
      <w:marRight w:val="0"/>
      <w:marTop w:val="0"/>
      <w:marBottom w:val="0"/>
      <w:divBdr>
        <w:top w:val="none" w:sz="0" w:space="0" w:color="auto"/>
        <w:left w:val="none" w:sz="0" w:space="0" w:color="auto"/>
        <w:bottom w:val="none" w:sz="0" w:space="0" w:color="auto"/>
        <w:right w:val="none" w:sz="0" w:space="0" w:color="auto"/>
      </w:divBdr>
      <w:divsChild>
        <w:div w:id="384453392">
          <w:marLeft w:val="0"/>
          <w:marRight w:val="0"/>
          <w:marTop w:val="0"/>
          <w:marBottom w:val="0"/>
          <w:divBdr>
            <w:top w:val="none" w:sz="0" w:space="0" w:color="auto"/>
            <w:left w:val="none" w:sz="0" w:space="0" w:color="auto"/>
            <w:bottom w:val="none" w:sz="0" w:space="0" w:color="auto"/>
            <w:right w:val="none" w:sz="0" w:space="0" w:color="auto"/>
          </w:divBdr>
          <w:divsChild>
            <w:div w:id="150608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41145">
      <w:bodyDiv w:val="1"/>
      <w:marLeft w:val="0"/>
      <w:marRight w:val="0"/>
      <w:marTop w:val="0"/>
      <w:marBottom w:val="0"/>
      <w:divBdr>
        <w:top w:val="none" w:sz="0" w:space="0" w:color="auto"/>
        <w:left w:val="none" w:sz="0" w:space="0" w:color="auto"/>
        <w:bottom w:val="none" w:sz="0" w:space="0" w:color="auto"/>
        <w:right w:val="none" w:sz="0" w:space="0" w:color="auto"/>
      </w:divBdr>
    </w:div>
    <w:div w:id="1093935605">
      <w:bodyDiv w:val="1"/>
      <w:marLeft w:val="0"/>
      <w:marRight w:val="0"/>
      <w:marTop w:val="0"/>
      <w:marBottom w:val="0"/>
      <w:divBdr>
        <w:top w:val="none" w:sz="0" w:space="0" w:color="auto"/>
        <w:left w:val="none" w:sz="0" w:space="0" w:color="auto"/>
        <w:bottom w:val="none" w:sz="0" w:space="0" w:color="auto"/>
        <w:right w:val="none" w:sz="0" w:space="0" w:color="auto"/>
      </w:divBdr>
      <w:divsChild>
        <w:div w:id="1730415228">
          <w:marLeft w:val="0"/>
          <w:marRight w:val="0"/>
          <w:marTop w:val="0"/>
          <w:marBottom w:val="0"/>
          <w:divBdr>
            <w:top w:val="none" w:sz="0" w:space="0" w:color="auto"/>
            <w:left w:val="none" w:sz="0" w:space="0" w:color="auto"/>
            <w:bottom w:val="none" w:sz="0" w:space="0" w:color="auto"/>
            <w:right w:val="none" w:sz="0" w:space="0" w:color="auto"/>
          </w:divBdr>
          <w:divsChild>
            <w:div w:id="31367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3.xml"/><Relationship Id="rId8" Type="http://schemas.openxmlformats.org/officeDocument/2006/relationships/hyperlink" Target="https://www.kaggle.com/c/titanic/data"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131</Words>
  <Characters>56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1-23T23:59:00Z</dcterms:created>
  <dcterms:modified xsi:type="dcterms:W3CDTF">2021-02-22T10:53:00Z</dcterms:modified>
</cp:coreProperties>
</file>